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170" w:type="dxa"/>
        <w:tblInd w:w="-3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060"/>
        <w:gridCol w:w="3600"/>
        <w:gridCol w:w="3510"/>
      </w:tblGrid>
      <w:tr w:rsidR="004F757F" w:rsidRPr="00DB0E00" w14:paraId="1F562858" w14:textId="77777777" w:rsidTr="007171B9">
        <w:trPr>
          <w:cantSplit/>
          <w:trHeight w:val="442"/>
        </w:trPr>
        <w:tc>
          <w:tcPr>
            <w:tcW w:w="10170" w:type="dxa"/>
            <w:gridSpan w:val="3"/>
            <w:tcBorders>
              <w:top w:val="single" w:sz="4" w:space="0" w:color="auto"/>
            </w:tcBorders>
            <w:shd w:val="clear" w:color="auto" w:fill="15244A"/>
            <w:vAlign w:val="center"/>
          </w:tcPr>
          <w:p w14:paraId="0F85E95C" w14:textId="6E55B1C8" w:rsidR="004F757F" w:rsidRPr="00DB0E00" w:rsidRDefault="00440EF3" w:rsidP="00F75B35">
            <w:pPr>
              <w:suppressAutoHyphens/>
              <w:autoSpaceDE w:val="0"/>
              <w:autoSpaceDN w:val="0"/>
              <w:adjustRightInd w:val="0"/>
              <w:spacing w:line="288" w:lineRule="auto"/>
              <w:jc w:val="center"/>
              <w:textAlignment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</w:rPr>
              <w:t>TRAINEE</w:t>
            </w:r>
            <w:r w:rsidR="00A013BF">
              <w:rPr>
                <w:rFonts w:ascii="Arial" w:hAnsi="Arial" w:cs="Arial"/>
                <w:b/>
                <w:bCs/>
                <w:color w:val="FFFFFF" w:themeColor="background1"/>
              </w:rPr>
              <w:t xml:space="preserve"> LEAVE OF ABSENCE DOCUMENTATION FORM</w:t>
            </w:r>
          </w:p>
        </w:tc>
      </w:tr>
      <w:tr w:rsidR="00E9001A" w:rsidRPr="00DB0E00" w14:paraId="5CC3A726" w14:textId="77777777" w:rsidTr="661518E6">
        <w:trPr>
          <w:cantSplit/>
          <w:trHeight w:val="144"/>
        </w:trPr>
        <w:tc>
          <w:tcPr>
            <w:tcW w:w="10170" w:type="dxa"/>
            <w:gridSpan w:val="3"/>
            <w:tcBorders>
              <w:top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D1AEB5B" w14:textId="49CC1181" w:rsidR="00E9001A" w:rsidRPr="00DB0E00" w:rsidRDefault="002A0DFC" w:rsidP="001D5CE3">
            <w:pPr>
              <w:suppressAutoHyphens/>
              <w:autoSpaceDE w:val="0"/>
              <w:autoSpaceDN w:val="0"/>
              <w:adjustRightInd w:val="0"/>
              <w:spacing w:line="288" w:lineRule="auto"/>
              <w:textAlignment w:val="center"/>
              <w:rPr>
                <w:rFonts w:ascii="Arial" w:hAnsi="Arial" w:cs="Arial"/>
                <w:i/>
                <w:iCs/>
                <w:color w:val="000000"/>
                <w:sz w:val="16"/>
                <w:szCs w:val="16"/>
              </w:rPr>
            </w:pPr>
            <w:r w:rsidRPr="00DB0E00">
              <w:rPr>
                <w:rFonts w:ascii="Arial" w:hAnsi="Arial" w:cs="Arial"/>
                <w:i/>
                <w:iCs/>
                <w:color w:val="000000"/>
                <w:sz w:val="16"/>
                <w:szCs w:val="16"/>
              </w:rPr>
              <w:t>Th</w:t>
            </w:r>
            <w:r w:rsidR="00007C13">
              <w:rPr>
                <w:rFonts w:ascii="Arial" w:hAnsi="Arial" w:cs="Arial"/>
                <w:i/>
                <w:iCs/>
                <w:color w:val="000000"/>
                <w:sz w:val="16"/>
                <w:szCs w:val="16"/>
              </w:rPr>
              <w:t>e</w:t>
            </w:r>
            <w:r w:rsidRPr="00DB0E00">
              <w:rPr>
                <w:rFonts w:ascii="Arial" w:hAnsi="Arial" w:cs="Arial"/>
                <w:i/>
                <w:iCs/>
                <w:color w:val="000000"/>
                <w:sz w:val="16"/>
                <w:szCs w:val="16"/>
              </w:rPr>
              <w:t xml:space="preserve"> purpose of this form is to </w:t>
            </w:r>
            <w:r w:rsidR="007171B9">
              <w:rPr>
                <w:rFonts w:ascii="Arial" w:hAnsi="Arial" w:cs="Arial"/>
                <w:i/>
                <w:iCs/>
                <w:color w:val="000000"/>
                <w:sz w:val="16"/>
                <w:szCs w:val="16"/>
              </w:rPr>
              <w:t xml:space="preserve">document </w:t>
            </w:r>
            <w:r w:rsidR="00440EF3">
              <w:rPr>
                <w:rFonts w:ascii="Arial" w:hAnsi="Arial" w:cs="Arial"/>
                <w:i/>
                <w:iCs/>
                <w:color w:val="000000"/>
                <w:sz w:val="16"/>
                <w:szCs w:val="16"/>
              </w:rPr>
              <w:t>trainee</w:t>
            </w:r>
            <w:r w:rsidR="00320076">
              <w:rPr>
                <w:rFonts w:ascii="Arial" w:hAnsi="Arial" w:cs="Arial"/>
                <w:i/>
                <w:iCs/>
                <w:color w:val="000000"/>
                <w:sz w:val="16"/>
                <w:szCs w:val="16"/>
              </w:rPr>
              <w:t xml:space="preserve"> </w:t>
            </w:r>
            <w:r w:rsidRPr="00DB0E00">
              <w:rPr>
                <w:rFonts w:ascii="Arial" w:hAnsi="Arial" w:cs="Arial"/>
                <w:i/>
                <w:iCs/>
                <w:color w:val="000000"/>
                <w:sz w:val="16"/>
                <w:szCs w:val="16"/>
              </w:rPr>
              <w:t>leave</w:t>
            </w:r>
            <w:r w:rsidR="007171B9">
              <w:rPr>
                <w:rFonts w:ascii="Arial" w:hAnsi="Arial" w:cs="Arial"/>
                <w:i/>
                <w:iCs/>
                <w:color w:val="000000"/>
                <w:sz w:val="16"/>
                <w:szCs w:val="16"/>
              </w:rPr>
              <w:t>s</w:t>
            </w:r>
            <w:r w:rsidR="00320076">
              <w:rPr>
                <w:rFonts w:ascii="Arial" w:hAnsi="Arial" w:cs="Arial"/>
                <w:i/>
                <w:iCs/>
                <w:color w:val="000000"/>
                <w:sz w:val="16"/>
                <w:szCs w:val="16"/>
              </w:rPr>
              <w:t xml:space="preserve"> of absence</w:t>
            </w:r>
            <w:r w:rsidR="007171B9">
              <w:rPr>
                <w:rFonts w:ascii="Arial" w:hAnsi="Arial" w:cs="Arial"/>
                <w:i/>
                <w:iCs/>
                <w:color w:val="000000"/>
                <w:sz w:val="16"/>
                <w:szCs w:val="16"/>
              </w:rPr>
              <w:t xml:space="preserve"> and inform the University of Arizona College of Medicine – Tucson (UACOM-T) Graduate Medical Education (GME) office of </w:t>
            </w:r>
            <w:r w:rsidR="00440EF3">
              <w:rPr>
                <w:rFonts w:ascii="Arial" w:hAnsi="Arial" w:cs="Arial"/>
                <w:i/>
                <w:iCs/>
                <w:color w:val="000000"/>
                <w:sz w:val="16"/>
                <w:szCs w:val="16"/>
              </w:rPr>
              <w:t>trainee</w:t>
            </w:r>
            <w:r w:rsidR="007171B9">
              <w:rPr>
                <w:rFonts w:ascii="Arial" w:hAnsi="Arial" w:cs="Arial"/>
                <w:i/>
                <w:iCs/>
                <w:color w:val="000000"/>
                <w:sz w:val="16"/>
                <w:szCs w:val="16"/>
              </w:rPr>
              <w:t xml:space="preserve"> leaves of absence.</w:t>
            </w:r>
          </w:p>
        </w:tc>
      </w:tr>
      <w:tr w:rsidR="001D5CE3" w:rsidRPr="00DB0E00" w14:paraId="1D5A3ECC" w14:textId="77777777" w:rsidTr="00A013BF">
        <w:trPr>
          <w:cantSplit/>
          <w:trHeight w:val="3989"/>
        </w:trPr>
        <w:tc>
          <w:tcPr>
            <w:tcW w:w="10170" w:type="dxa"/>
            <w:gridSpan w:val="3"/>
            <w:tcBorders>
              <w:top w:val="single" w:sz="4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94D2136" w14:textId="29A249D0" w:rsidR="007171B9" w:rsidRDefault="007171B9" w:rsidP="007171B9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ny leave of absence </w:t>
            </w:r>
            <w:r w:rsidR="0032311B">
              <w:rPr>
                <w:rFonts w:ascii="Arial" w:hAnsi="Arial" w:cs="Arial"/>
                <w:sz w:val="20"/>
                <w:szCs w:val="20"/>
              </w:rPr>
              <w:t>excluding vacation and sick days</w:t>
            </w:r>
            <w:r>
              <w:rPr>
                <w:rFonts w:ascii="Arial" w:hAnsi="Arial" w:cs="Arial"/>
                <w:sz w:val="20"/>
                <w:szCs w:val="20"/>
              </w:rPr>
              <w:t xml:space="preserve"> should be documented on this form (i.e. maternity/paternity leave, medical leave of absence, </w:t>
            </w:r>
            <w:r w:rsidR="00A318A0">
              <w:rPr>
                <w:rFonts w:ascii="Arial" w:hAnsi="Arial" w:cs="Arial"/>
                <w:sz w:val="20"/>
                <w:szCs w:val="20"/>
              </w:rPr>
              <w:t>caregiver</w:t>
            </w:r>
            <w:r>
              <w:rPr>
                <w:rFonts w:ascii="Arial" w:hAnsi="Arial" w:cs="Arial"/>
                <w:sz w:val="20"/>
                <w:szCs w:val="20"/>
              </w:rPr>
              <w:t>, etc.)</w:t>
            </w:r>
          </w:p>
          <w:p w14:paraId="1B9A6246" w14:textId="77777777" w:rsidR="00145650" w:rsidRDefault="00145650" w:rsidP="00145650">
            <w:pPr>
              <w:pStyle w:val="ListParagraph"/>
              <w:rPr>
                <w:rFonts w:ascii="Arial" w:hAnsi="Arial" w:cs="Arial"/>
                <w:sz w:val="20"/>
                <w:szCs w:val="20"/>
              </w:rPr>
            </w:pPr>
          </w:p>
          <w:p w14:paraId="707E63A2" w14:textId="05533924" w:rsidR="00145650" w:rsidRDefault="00145650" w:rsidP="007171B9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Refer to </w:t>
            </w:r>
            <w:hyperlink r:id="rId7" w:history="1">
              <w:r w:rsidRPr="00145650">
                <w:rPr>
                  <w:rStyle w:val="Hyperlink"/>
                  <w:rFonts w:ascii="Arial" w:hAnsi="Arial" w:cs="Arial"/>
                  <w:sz w:val="20"/>
                  <w:szCs w:val="20"/>
                </w:rPr>
                <w:t>Graduate Medical Education Vacation and Leaves of Absence Summary and Frequently Asked Questions</w:t>
              </w:r>
            </w:hyperlink>
            <w:r w:rsidRPr="0014565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F33FA">
              <w:rPr>
                <w:rFonts w:ascii="Arial" w:hAnsi="Arial" w:cs="Arial"/>
                <w:sz w:val="20"/>
                <w:szCs w:val="20"/>
              </w:rPr>
              <w:t xml:space="preserve">webpage </w:t>
            </w:r>
            <w:r w:rsidRPr="00145650">
              <w:rPr>
                <w:rFonts w:ascii="Arial" w:hAnsi="Arial" w:cs="Arial"/>
                <w:sz w:val="20"/>
                <w:szCs w:val="20"/>
              </w:rPr>
              <w:t xml:space="preserve">as well as the </w:t>
            </w:r>
            <w:hyperlink r:id="rId8" w:history="1">
              <w:r w:rsidRPr="00145650">
                <w:rPr>
                  <w:rStyle w:val="Hyperlink"/>
                  <w:rFonts w:ascii="Arial" w:hAnsi="Arial" w:cs="Arial"/>
                  <w:sz w:val="20"/>
                  <w:szCs w:val="20"/>
                </w:rPr>
                <w:t>Banner Health Benefit Highlights</w:t>
              </w:r>
            </w:hyperlink>
            <w:r w:rsidRPr="0014565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F33FA">
              <w:rPr>
                <w:rFonts w:ascii="Arial" w:hAnsi="Arial" w:cs="Arial"/>
                <w:sz w:val="20"/>
                <w:szCs w:val="20"/>
              </w:rPr>
              <w:t xml:space="preserve">webpage </w:t>
            </w:r>
            <w:r w:rsidRPr="00145650">
              <w:rPr>
                <w:rFonts w:ascii="Arial" w:hAnsi="Arial" w:cs="Arial"/>
                <w:sz w:val="20"/>
                <w:szCs w:val="20"/>
              </w:rPr>
              <w:t>for a list of all types of leaves of absence</w:t>
            </w:r>
            <w:r w:rsidR="00A013BF">
              <w:rPr>
                <w:rFonts w:ascii="Arial" w:hAnsi="Arial" w:cs="Arial"/>
                <w:sz w:val="20"/>
                <w:szCs w:val="20"/>
              </w:rPr>
              <w:t xml:space="preserve"> and their reporting process</w:t>
            </w:r>
          </w:p>
          <w:p w14:paraId="5A02C905" w14:textId="77777777" w:rsidR="00145650" w:rsidRDefault="00145650" w:rsidP="00145650">
            <w:pPr>
              <w:pStyle w:val="ListParagraph"/>
              <w:rPr>
                <w:rFonts w:ascii="Arial" w:hAnsi="Arial" w:cs="Arial"/>
                <w:sz w:val="20"/>
                <w:szCs w:val="20"/>
              </w:rPr>
            </w:pPr>
          </w:p>
          <w:p w14:paraId="6CCD9722" w14:textId="7BA9666D" w:rsidR="00145650" w:rsidRPr="00A318A0" w:rsidRDefault="00A318A0" w:rsidP="007171B9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sz w:val="20"/>
                <w:szCs w:val="20"/>
              </w:rPr>
            </w:pPr>
            <w:r w:rsidRPr="00A318A0">
              <w:rPr>
                <w:rFonts w:ascii="Arial" w:hAnsi="Arial" w:cs="Arial"/>
                <w:sz w:val="20"/>
                <w:szCs w:val="20"/>
              </w:rPr>
              <w:t xml:space="preserve">Banner </w:t>
            </w:r>
            <w:r w:rsidR="009F33FA">
              <w:rPr>
                <w:rFonts w:ascii="Arial" w:hAnsi="Arial" w:cs="Arial"/>
                <w:sz w:val="20"/>
                <w:szCs w:val="20"/>
              </w:rPr>
              <w:t>defines</w:t>
            </w:r>
            <w:r w:rsidRPr="00A318A0">
              <w:rPr>
                <w:rFonts w:ascii="Arial" w:hAnsi="Arial" w:cs="Arial"/>
                <w:sz w:val="20"/>
                <w:szCs w:val="20"/>
              </w:rPr>
              <w:t xml:space="preserve"> an “ACGME Paid Leave” category to meet the requirement to </w:t>
            </w:r>
            <w:r>
              <w:rPr>
                <w:rFonts w:ascii="Arial" w:hAnsi="Arial" w:cs="Arial"/>
                <w:sz w:val="20"/>
                <w:szCs w:val="20"/>
              </w:rPr>
              <w:t>“</w:t>
            </w:r>
            <w:r w:rsidRPr="00A318A0">
              <w:rPr>
                <w:rFonts w:ascii="Arial" w:hAnsi="Arial" w:cs="Arial"/>
                <w:sz w:val="20"/>
                <w:szCs w:val="20"/>
              </w:rPr>
              <w:t xml:space="preserve">provide </w:t>
            </w:r>
            <w:r w:rsidR="00440EF3">
              <w:rPr>
                <w:rFonts w:ascii="Arial" w:hAnsi="Arial" w:cs="Arial"/>
                <w:sz w:val="20"/>
                <w:szCs w:val="20"/>
              </w:rPr>
              <w:t>trainees</w:t>
            </w:r>
            <w:r w:rsidRPr="00A318A0">
              <w:rPr>
                <w:rFonts w:ascii="Arial" w:hAnsi="Arial" w:cs="Arial"/>
                <w:sz w:val="20"/>
                <w:szCs w:val="20"/>
              </w:rPr>
              <w:t xml:space="preserve"> with a minimum of six weeks of approved medical, parental, and caregiver leave(s) of absence </w:t>
            </w:r>
            <w:r w:rsidRPr="00BB3431">
              <w:rPr>
                <w:rFonts w:ascii="Arial" w:hAnsi="Arial" w:cs="Arial"/>
                <w:sz w:val="20"/>
                <w:szCs w:val="20"/>
              </w:rPr>
              <w:t xml:space="preserve">for qualifying reasons that are consistent with applicable laws at least once and at any time during an ACGME-accredited program, starting the day the </w:t>
            </w:r>
            <w:r w:rsidR="00440EF3">
              <w:rPr>
                <w:rFonts w:ascii="Arial" w:hAnsi="Arial" w:cs="Arial"/>
                <w:sz w:val="20"/>
                <w:szCs w:val="20"/>
              </w:rPr>
              <w:t>trainee</w:t>
            </w:r>
            <w:r w:rsidRPr="00BB3431">
              <w:rPr>
                <w:rFonts w:ascii="Arial" w:hAnsi="Arial" w:cs="Arial"/>
                <w:sz w:val="20"/>
                <w:szCs w:val="20"/>
              </w:rPr>
              <w:t xml:space="preserve"> is required to report</w:t>
            </w:r>
            <w:r>
              <w:rPr>
                <w:rFonts w:ascii="Arial" w:hAnsi="Arial" w:cs="Arial"/>
                <w:sz w:val="20"/>
                <w:szCs w:val="20"/>
              </w:rPr>
              <w:t>.” Please n</w:t>
            </w:r>
            <w:r w:rsidR="00145650" w:rsidRPr="00A318A0">
              <w:rPr>
                <w:rFonts w:ascii="Arial" w:hAnsi="Arial" w:cs="Arial"/>
                <w:sz w:val="20"/>
                <w:szCs w:val="20"/>
              </w:rPr>
              <w:t xml:space="preserve">ote that </w:t>
            </w:r>
            <w:r w:rsidR="00DE7CF1" w:rsidRPr="00A318A0">
              <w:rPr>
                <w:rFonts w:ascii="Arial" w:hAnsi="Arial" w:cs="Arial"/>
                <w:sz w:val="20"/>
                <w:szCs w:val="20"/>
              </w:rPr>
              <w:t xml:space="preserve">Banner allows for an </w:t>
            </w:r>
            <w:r w:rsidR="00145650" w:rsidRPr="00A318A0">
              <w:rPr>
                <w:rFonts w:ascii="Arial" w:hAnsi="Arial" w:cs="Arial"/>
                <w:sz w:val="20"/>
                <w:szCs w:val="20"/>
              </w:rPr>
              <w:t>ACGME</w:t>
            </w:r>
            <w:r w:rsidR="00DE7CF1" w:rsidRPr="00A318A0">
              <w:rPr>
                <w:rFonts w:ascii="Arial" w:hAnsi="Arial" w:cs="Arial"/>
                <w:sz w:val="20"/>
                <w:szCs w:val="20"/>
              </w:rPr>
              <w:t xml:space="preserve"> Paid Leave</w:t>
            </w:r>
            <w:r w:rsidR="00145650" w:rsidRPr="00A318A0">
              <w:rPr>
                <w:rFonts w:ascii="Arial" w:hAnsi="Arial" w:cs="Arial"/>
                <w:sz w:val="20"/>
                <w:szCs w:val="20"/>
              </w:rPr>
              <w:t xml:space="preserve"> only once during a </w:t>
            </w:r>
            <w:r w:rsidR="00440EF3">
              <w:rPr>
                <w:rFonts w:ascii="Arial" w:hAnsi="Arial" w:cs="Arial"/>
                <w:sz w:val="20"/>
                <w:szCs w:val="20"/>
              </w:rPr>
              <w:t>trainee</w:t>
            </w:r>
            <w:r w:rsidR="00145650" w:rsidRPr="00A318A0">
              <w:rPr>
                <w:rFonts w:ascii="Arial" w:hAnsi="Arial" w:cs="Arial"/>
                <w:sz w:val="20"/>
                <w:szCs w:val="20"/>
              </w:rPr>
              <w:t>s training with a program</w:t>
            </w:r>
            <w:r w:rsidR="00A013BF" w:rsidRPr="00A318A0">
              <w:rPr>
                <w:rFonts w:ascii="Arial" w:hAnsi="Arial" w:cs="Arial"/>
                <w:sz w:val="20"/>
                <w:szCs w:val="20"/>
              </w:rPr>
              <w:t xml:space="preserve"> (not once per academic year)</w:t>
            </w:r>
          </w:p>
          <w:p w14:paraId="329DE783" w14:textId="77777777" w:rsidR="00145650" w:rsidRDefault="00145650" w:rsidP="00145650">
            <w:pPr>
              <w:pStyle w:val="ListParagraph"/>
              <w:rPr>
                <w:rFonts w:ascii="Arial" w:hAnsi="Arial" w:cs="Arial"/>
                <w:sz w:val="20"/>
                <w:szCs w:val="20"/>
              </w:rPr>
            </w:pPr>
          </w:p>
          <w:p w14:paraId="611206D1" w14:textId="0E622805" w:rsidR="00145650" w:rsidRPr="007171B9" w:rsidRDefault="00145650" w:rsidP="007171B9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</w:t>
            </w:r>
            <w:r w:rsidR="00A013BF">
              <w:rPr>
                <w:rFonts w:ascii="Arial" w:hAnsi="Arial" w:cs="Arial"/>
                <w:sz w:val="20"/>
                <w:szCs w:val="20"/>
              </w:rPr>
              <w:t>is</w:t>
            </w:r>
            <w:r>
              <w:rPr>
                <w:rFonts w:ascii="Arial" w:hAnsi="Arial" w:cs="Arial"/>
                <w:sz w:val="20"/>
                <w:szCs w:val="20"/>
              </w:rPr>
              <w:t xml:space="preserve"> form </w:t>
            </w:r>
            <w:r w:rsidR="00440EF3">
              <w:rPr>
                <w:rFonts w:ascii="Arial" w:hAnsi="Arial" w:cs="Arial"/>
                <w:sz w:val="20"/>
                <w:szCs w:val="20"/>
              </w:rPr>
              <w:t xml:space="preserve">must </w:t>
            </w:r>
            <w:r>
              <w:rPr>
                <w:rFonts w:ascii="Arial" w:hAnsi="Arial" w:cs="Arial"/>
                <w:sz w:val="20"/>
                <w:szCs w:val="20"/>
              </w:rPr>
              <w:t xml:space="preserve">be </w:t>
            </w:r>
            <w:r w:rsidR="0032311B">
              <w:rPr>
                <w:rFonts w:ascii="Arial" w:hAnsi="Arial" w:cs="Arial"/>
                <w:sz w:val="20"/>
                <w:szCs w:val="20"/>
              </w:rPr>
              <w:t>completed</w:t>
            </w:r>
            <w:r>
              <w:rPr>
                <w:rFonts w:ascii="Arial" w:hAnsi="Arial" w:cs="Arial"/>
                <w:sz w:val="20"/>
                <w:szCs w:val="20"/>
              </w:rPr>
              <w:t xml:space="preserve"> by the Program Director after a discussion with the </w:t>
            </w:r>
            <w:r w:rsidR="00440EF3">
              <w:rPr>
                <w:rFonts w:ascii="Arial" w:hAnsi="Arial" w:cs="Arial"/>
                <w:sz w:val="20"/>
                <w:szCs w:val="20"/>
              </w:rPr>
              <w:t>trainee</w:t>
            </w:r>
            <w:r w:rsidR="00A013BF">
              <w:rPr>
                <w:rFonts w:ascii="Arial" w:hAnsi="Arial" w:cs="Arial"/>
                <w:sz w:val="20"/>
                <w:szCs w:val="20"/>
              </w:rPr>
              <w:t xml:space="preserve"> regarding their leave of absence</w:t>
            </w:r>
          </w:p>
          <w:p w14:paraId="1C618CBF" w14:textId="77777777" w:rsidR="008C7823" w:rsidRPr="00DB0E00" w:rsidRDefault="008C7823" w:rsidP="008C7823">
            <w:pPr>
              <w:pStyle w:val="ListParagraph"/>
              <w:rPr>
                <w:rFonts w:ascii="Arial" w:hAnsi="Arial" w:cs="Arial"/>
                <w:sz w:val="20"/>
                <w:szCs w:val="20"/>
              </w:rPr>
            </w:pPr>
          </w:p>
          <w:p w14:paraId="28CAE009" w14:textId="5E783190" w:rsidR="00723FF3" w:rsidRDefault="00145650" w:rsidP="00145650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 copy of this form </w:t>
            </w:r>
            <w:r w:rsidR="00440EF3">
              <w:rPr>
                <w:rFonts w:ascii="Arial" w:hAnsi="Arial" w:cs="Arial"/>
                <w:sz w:val="20"/>
                <w:szCs w:val="20"/>
              </w:rPr>
              <w:t xml:space="preserve">must </w:t>
            </w:r>
            <w:r>
              <w:rPr>
                <w:rFonts w:ascii="Arial" w:hAnsi="Arial" w:cs="Arial"/>
                <w:sz w:val="20"/>
                <w:szCs w:val="20"/>
              </w:rPr>
              <w:t xml:space="preserve">be given to the </w:t>
            </w:r>
            <w:r w:rsidR="00440EF3">
              <w:rPr>
                <w:rFonts w:ascii="Arial" w:hAnsi="Arial" w:cs="Arial"/>
                <w:sz w:val="20"/>
                <w:szCs w:val="20"/>
              </w:rPr>
              <w:t>trainee</w:t>
            </w:r>
            <w:r>
              <w:rPr>
                <w:rFonts w:ascii="Arial" w:hAnsi="Arial" w:cs="Arial"/>
                <w:sz w:val="20"/>
                <w:szCs w:val="20"/>
              </w:rPr>
              <w:t xml:space="preserve">, placed in the </w:t>
            </w:r>
            <w:r w:rsidR="00440EF3">
              <w:rPr>
                <w:rFonts w:ascii="Arial" w:hAnsi="Arial" w:cs="Arial"/>
                <w:sz w:val="20"/>
                <w:szCs w:val="20"/>
              </w:rPr>
              <w:t>trainee</w:t>
            </w:r>
            <w:r>
              <w:rPr>
                <w:rFonts w:ascii="Arial" w:hAnsi="Arial" w:cs="Arial"/>
                <w:sz w:val="20"/>
                <w:szCs w:val="20"/>
              </w:rPr>
              <w:t xml:space="preserve">’s personnel </w:t>
            </w:r>
            <w:proofErr w:type="gramStart"/>
            <w:r>
              <w:rPr>
                <w:rFonts w:ascii="Arial" w:hAnsi="Arial" w:cs="Arial"/>
                <w:sz w:val="20"/>
                <w:szCs w:val="20"/>
              </w:rPr>
              <w:t>file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and sent via email to the GME Director</w:t>
            </w:r>
          </w:p>
          <w:p w14:paraId="3B76EA0A" w14:textId="77777777" w:rsidR="00853552" w:rsidRDefault="00853552" w:rsidP="00853552">
            <w:pPr>
              <w:pStyle w:val="ListParagraph"/>
              <w:rPr>
                <w:rFonts w:ascii="Arial" w:hAnsi="Arial" w:cs="Arial"/>
                <w:sz w:val="20"/>
                <w:szCs w:val="20"/>
              </w:rPr>
            </w:pPr>
          </w:p>
          <w:p w14:paraId="3CD6F3F8" w14:textId="412594AD" w:rsidR="00853552" w:rsidRPr="00145650" w:rsidRDefault="009F33FA" w:rsidP="00145650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</w:t>
            </w:r>
            <w:r w:rsidR="00285652" w:rsidRPr="00BB3431">
              <w:rPr>
                <w:rFonts w:ascii="Arial" w:hAnsi="Arial" w:cs="Arial"/>
                <w:sz w:val="20"/>
                <w:szCs w:val="20"/>
              </w:rPr>
              <w:t>he Program Director</w:t>
            </w:r>
            <w:r w:rsidR="00853552" w:rsidRPr="00BB3431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is required to </w:t>
            </w:r>
            <w:r w:rsidR="00853552" w:rsidRPr="00BB3431">
              <w:rPr>
                <w:rFonts w:ascii="Arial" w:hAnsi="Arial" w:cs="Arial"/>
                <w:sz w:val="20"/>
                <w:szCs w:val="20"/>
              </w:rPr>
              <w:t xml:space="preserve">work closely with the Department Administrator listed as the </w:t>
            </w:r>
            <w:r w:rsidR="00440EF3">
              <w:rPr>
                <w:rFonts w:ascii="Arial" w:hAnsi="Arial" w:cs="Arial"/>
                <w:sz w:val="20"/>
                <w:szCs w:val="20"/>
              </w:rPr>
              <w:t>trainee</w:t>
            </w:r>
            <w:r w:rsidR="00853552" w:rsidRPr="00BB3431">
              <w:rPr>
                <w:rFonts w:ascii="Arial" w:hAnsi="Arial" w:cs="Arial"/>
                <w:sz w:val="20"/>
                <w:szCs w:val="20"/>
              </w:rPr>
              <w:t xml:space="preserve">’s supervisor to ensure that all aspects of the </w:t>
            </w:r>
            <w:r w:rsidR="00440EF3">
              <w:rPr>
                <w:rFonts w:ascii="Arial" w:hAnsi="Arial" w:cs="Arial"/>
                <w:sz w:val="20"/>
                <w:szCs w:val="20"/>
              </w:rPr>
              <w:t>trainee</w:t>
            </w:r>
            <w:r w:rsidR="00853552" w:rsidRPr="00BB3431">
              <w:rPr>
                <w:rFonts w:ascii="Arial" w:hAnsi="Arial" w:cs="Arial"/>
                <w:sz w:val="20"/>
                <w:szCs w:val="20"/>
              </w:rPr>
              <w:t xml:space="preserve">’s leave are </w:t>
            </w:r>
            <w:r w:rsidR="00440EF3">
              <w:rPr>
                <w:rFonts w:ascii="Arial" w:hAnsi="Arial" w:cs="Arial"/>
                <w:sz w:val="20"/>
                <w:szCs w:val="20"/>
              </w:rPr>
              <w:t>managed</w:t>
            </w:r>
            <w:r w:rsidR="00853552" w:rsidRPr="00BB3431">
              <w:rPr>
                <w:rFonts w:ascii="Arial" w:hAnsi="Arial" w:cs="Arial"/>
                <w:sz w:val="20"/>
                <w:szCs w:val="20"/>
              </w:rPr>
              <w:t xml:space="preserve"> accordingly</w:t>
            </w:r>
            <w:r w:rsidR="00AB2696" w:rsidRPr="00BB3431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  <w:tr w:rsidR="00E9001A" w:rsidRPr="00DB0E00" w14:paraId="32B0B965" w14:textId="77777777" w:rsidTr="00145650">
        <w:trPr>
          <w:cantSplit/>
          <w:trHeight w:val="182"/>
        </w:trPr>
        <w:tc>
          <w:tcPr>
            <w:tcW w:w="10170" w:type="dxa"/>
            <w:gridSpan w:val="3"/>
            <w:tcBorders>
              <w:top w:val="single" w:sz="2" w:space="0" w:color="000000" w:themeColor="text1"/>
            </w:tcBorders>
            <w:shd w:val="clear" w:color="auto" w:fill="AB052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99D5EE" w14:textId="0126AA72" w:rsidR="00E9001A" w:rsidRPr="00145650" w:rsidRDefault="00180E6C" w:rsidP="00E9001A">
            <w:pPr>
              <w:suppressAutoHyphens/>
              <w:autoSpaceDE w:val="0"/>
              <w:autoSpaceDN w:val="0"/>
              <w:adjustRightInd w:val="0"/>
              <w:spacing w:line="288" w:lineRule="auto"/>
              <w:textAlignment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145650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LEAVE REQUEST INFORMATION</w:t>
            </w:r>
          </w:p>
        </w:tc>
      </w:tr>
      <w:tr w:rsidR="00492CF1" w:rsidRPr="00DB0E00" w14:paraId="0264674D" w14:textId="77777777" w:rsidTr="00880FE1">
        <w:trPr>
          <w:cantSplit/>
          <w:trHeight w:val="22"/>
        </w:trPr>
        <w:tc>
          <w:tcPr>
            <w:tcW w:w="3060" w:type="dxa"/>
            <w:tcBorders>
              <w:top w:val="single" w:sz="2" w:space="0" w:color="auto"/>
              <w:bottom w:val="single" w:sz="2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8DFF534" w14:textId="64F55593" w:rsidR="00492CF1" w:rsidRPr="00DB0E00" w:rsidRDefault="00492CF1" w:rsidP="00CB13EA">
            <w:pPr>
              <w:suppressAutoHyphens/>
              <w:autoSpaceDE w:val="0"/>
              <w:autoSpaceDN w:val="0"/>
              <w:adjustRightInd w:val="0"/>
              <w:spacing w:line="288" w:lineRule="auto"/>
              <w:textAlignment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Name of Program Director</w:t>
            </w:r>
            <w:r w:rsidR="00BB3431">
              <w:rPr>
                <w:rFonts w:ascii="Arial" w:hAnsi="Arial" w:cs="Arial"/>
                <w:color w:val="000000"/>
                <w:sz w:val="20"/>
                <w:szCs w:val="20"/>
              </w:rPr>
              <w:t>:</w:t>
            </w:r>
            <w:r w:rsidR="00145650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7110" w:type="dxa"/>
            <w:gridSpan w:val="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2CECB91" w14:textId="77777777" w:rsidR="00492CF1" w:rsidRPr="00DB0E00" w:rsidRDefault="00492CF1" w:rsidP="00953E27">
            <w:pPr>
              <w:suppressAutoHyphens/>
              <w:autoSpaceDE w:val="0"/>
              <w:autoSpaceDN w:val="0"/>
              <w:adjustRightInd w:val="0"/>
              <w:spacing w:line="288" w:lineRule="auto"/>
              <w:textAlignment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FB498C" w:rsidRPr="00DB0E00" w14:paraId="0B073AFB" w14:textId="77777777" w:rsidTr="00880FE1">
        <w:trPr>
          <w:cantSplit/>
          <w:trHeight w:val="22"/>
        </w:trPr>
        <w:tc>
          <w:tcPr>
            <w:tcW w:w="3060" w:type="dxa"/>
            <w:tcBorders>
              <w:top w:val="single" w:sz="2" w:space="0" w:color="auto"/>
              <w:bottom w:val="single" w:sz="2" w:space="0" w:color="auto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F5EF690" w14:textId="59C58BBC" w:rsidR="00FB498C" w:rsidRPr="00DB0E00" w:rsidRDefault="0049279C" w:rsidP="00CB13EA">
            <w:pPr>
              <w:suppressAutoHyphens/>
              <w:autoSpaceDE w:val="0"/>
              <w:autoSpaceDN w:val="0"/>
              <w:adjustRightInd w:val="0"/>
              <w:spacing w:line="288" w:lineRule="auto"/>
              <w:textAlignment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B0E00">
              <w:rPr>
                <w:rFonts w:ascii="Arial" w:hAnsi="Arial" w:cs="Arial"/>
                <w:color w:val="000000"/>
                <w:sz w:val="20"/>
                <w:szCs w:val="20"/>
              </w:rPr>
              <w:t xml:space="preserve">Name of </w:t>
            </w:r>
            <w:r w:rsidR="00440EF3">
              <w:rPr>
                <w:rFonts w:ascii="Arial" w:hAnsi="Arial" w:cs="Arial"/>
                <w:color w:val="000000"/>
                <w:sz w:val="20"/>
                <w:szCs w:val="20"/>
              </w:rPr>
              <w:t>Trainee</w:t>
            </w:r>
            <w:r w:rsidR="00FB498C" w:rsidRPr="00DB0E00">
              <w:rPr>
                <w:rFonts w:ascii="Arial" w:hAnsi="Arial" w:cs="Arial"/>
                <w:color w:val="000000"/>
                <w:sz w:val="20"/>
                <w:szCs w:val="20"/>
              </w:rPr>
              <w:t>:</w:t>
            </w:r>
          </w:p>
        </w:tc>
        <w:tc>
          <w:tcPr>
            <w:tcW w:w="7110" w:type="dxa"/>
            <w:gridSpan w:val="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925D273" w14:textId="5F8FBFF0" w:rsidR="00C15687" w:rsidRPr="00DB0E00" w:rsidRDefault="00C15687" w:rsidP="00953E27">
            <w:pPr>
              <w:suppressAutoHyphens/>
              <w:autoSpaceDE w:val="0"/>
              <w:autoSpaceDN w:val="0"/>
              <w:adjustRightInd w:val="0"/>
              <w:spacing w:line="288" w:lineRule="auto"/>
              <w:textAlignment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4F757F" w:rsidRPr="00DB0E00" w14:paraId="13B8B7DA" w14:textId="77777777" w:rsidTr="00880FE1">
        <w:trPr>
          <w:cantSplit/>
          <w:trHeight w:val="187"/>
        </w:trPr>
        <w:tc>
          <w:tcPr>
            <w:tcW w:w="3060" w:type="dxa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141F0B" w14:textId="692B6FD8" w:rsidR="004F757F" w:rsidRPr="00DB0E00" w:rsidRDefault="00145650" w:rsidP="00CB13EA">
            <w:pPr>
              <w:suppressAutoHyphens/>
              <w:autoSpaceDE w:val="0"/>
              <w:autoSpaceDN w:val="0"/>
              <w:adjustRightInd w:val="0"/>
              <w:spacing w:line="288" w:lineRule="auto"/>
              <w:textAlignment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rogram Name:</w:t>
            </w:r>
          </w:p>
        </w:tc>
        <w:tc>
          <w:tcPr>
            <w:tcW w:w="7110" w:type="dxa"/>
            <w:gridSpan w:val="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FF790B5" w14:textId="60A7DF7C" w:rsidR="004F757F" w:rsidRPr="00DB0E00" w:rsidRDefault="004F757F" w:rsidP="00953E27">
            <w:pPr>
              <w:suppressAutoHyphens/>
              <w:autoSpaceDE w:val="0"/>
              <w:autoSpaceDN w:val="0"/>
              <w:adjustRightInd w:val="0"/>
              <w:spacing w:line="288" w:lineRule="auto"/>
              <w:textAlignment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9A1AD9" w:rsidRPr="00DB0E00" w14:paraId="670D0949" w14:textId="77777777" w:rsidTr="00880FE1">
        <w:trPr>
          <w:cantSplit/>
          <w:trHeight w:val="187"/>
        </w:trPr>
        <w:tc>
          <w:tcPr>
            <w:tcW w:w="3060" w:type="dxa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61868D" w14:textId="0A8E91CD" w:rsidR="009A1AD9" w:rsidRPr="00DB0E00" w:rsidRDefault="00145650" w:rsidP="00CB13EA">
            <w:pPr>
              <w:suppressAutoHyphens/>
              <w:autoSpaceDE w:val="0"/>
              <w:autoSpaceDN w:val="0"/>
              <w:adjustRightInd w:val="0"/>
              <w:spacing w:line="288" w:lineRule="auto"/>
              <w:textAlignment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Best contact method to reach </w:t>
            </w:r>
            <w:r w:rsidR="00440EF3">
              <w:rPr>
                <w:rFonts w:ascii="Arial" w:hAnsi="Arial" w:cs="Arial"/>
                <w:color w:val="000000"/>
                <w:sz w:val="20"/>
                <w:szCs w:val="20"/>
              </w:rPr>
              <w:t>trainee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while on </w:t>
            </w:r>
            <w:r w:rsidR="00853552">
              <w:rPr>
                <w:rFonts w:ascii="Arial" w:hAnsi="Arial" w:cs="Arial"/>
                <w:color w:val="000000"/>
                <w:sz w:val="20"/>
                <w:szCs w:val="20"/>
              </w:rPr>
              <w:t>LOA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:</w:t>
            </w:r>
          </w:p>
        </w:tc>
        <w:tc>
          <w:tcPr>
            <w:tcW w:w="7110" w:type="dxa"/>
            <w:gridSpan w:val="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873A1A5" w14:textId="77777777" w:rsidR="009A1AD9" w:rsidRPr="00DB0E00" w:rsidRDefault="009A1AD9" w:rsidP="00953E27">
            <w:pPr>
              <w:suppressAutoHyphens/>
              <w:autoSpaceDE w:val="0"/>
              <w:autoSpaceDN w:val="0"/>
              <w:adjustRightInd w:val="0"/>
              <w:spacing w:line="288" w:lineRule="auto"/>
              <w:textAlignment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853552" w:rsidRPr="00DB0E00" w14:paraId="433786DF" w14:textId="77777777" w:rsidTr="00941825">
        <w:trPr>
          <w:cantSplit/>
          <w:trHeight w:val="144"/>
        </w:trPr>
        <w:tc>
          <w:tcPr>
            <w:tcW w:w="3060" w:type="dxa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20768E0" w14:textId="77777777" w:rsidR="00853552" w:rsidRPr="00145650" w:rsidRDefault="00853552" w:rsidP="00941825">
            <w:pPr>
              <w:suppressAutoHyphens/>
              <w:autoSpaceDE w:val="0"/>
              <w:autoSpaceDN w:val="0"/>
              <w:adjustRightInd w:val="0"/>
              <w:spacing w:line="288" w:lineRule="auto"/>
              <w:textAlignment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45650">
              <w:rPr>
                <w:rFonts w:ascii="Arial" w:hAnsi="Arial" w:cs="Arial"/>
                <w:sz w:val="20"/>
                <w:szCs w:val="20"/>
              </w:rPr>
              <w:t>Does the trainee currently hold a J-1 visa?</w:t>
            </w:r>
          </w:p>
        </w:tc>
        <w:tc>
          <w:tcPr>
            <w:tcW w:w="7110" w:type="dxa"/>
            <w:gridSpan w:val="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14F189E" w14:textId="77777777" w:rsidR="00853552" w:rsidRPr="00DB0E00" w:rsidRDefault="002B1005" w:rsidP="00941825">
            <w:pPr>
              <w:suppressAutoHyphens/>
              <w:autoSpaceDE w:val="0"/>
              <w:autoSpaceDN w:val="0"/>
              <w:adjustRightInd w:val="0"/>
              <w:spacing w:line="288" w:lineRule="auto"/>
              <w:textAlignment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0000"/>
                  <w:sz w:val="20"/>
                  <w:szCs w:val="20"/>
                </w:rPr>
                <w:id w:val="1741666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3552" w:rsidRPr="00DB0E00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53552" w:rsidRPr="00DB0E00">
              <w:rPr>
                <w:rFonts w:ascii="Arial" w:hAnsi="Arial" w:cs="Arial"/>
                <w:color w:val="000000"/>
                <w:sz w:val="20"/>
                <w:szCs w:val="20"/>
              </w:rPr>
              <w:t xml:space="preserve">  Yes</w:t>
            </w:r>
          </w:p>
          <w:p w14:paraId="22702491" w14:textId="77777777" w:rsidR="00853552" w:rsidRPr="00DB0E00" w:rsidRDefault="002B1005" w:rsidP="00941825">
            <w:pPr>
              <w:suppressAutoHyphens/>
              <w:autoSpaceDE w:val="0"/>
              <w:autoSpaceDN w:val="0"/>
              <w:adjustRightInd w:val="0"/>
              <w:spacing w:line="288" w:lineRule="auto"/>
              <w:textAlignment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0000"/>
                  <w:sz w:val="20"/>
                  <w:szCs w:val="20"/>
                </w:rPr>
                <w:id w:val="-14833775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3552">
                  <w:rPr>
                    <w:rFonts w:ascii="MS Gothic" w:eastAsia="MS Gothic" w:hAnsi="MS Gothic" w:cs="Arial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53552" w:rsidRPr="00DB0E00">
              <w:rPr>
                <w:rFonts w:ascii="Arial" w:hAnsi="Arial" w:cs="Arial"/>
                <w:color w:val="000000"/>
                <w:sz w:val="20"/>
                <w:szCs w:val="20"/>
              </w:rPr>
              <w:t xml:space="preserve">  No</w:t>
            </w:r>
          </w:p>
        </w:tc>
      </w:tr>
      <w:tr w:rsidR="00DE6C5C" w:rsidRPr="00DB0E00" w14:paraId="63DB88B7" w14:textId="77777777" w:rsidTr="00880FE1">
        <w:trPr>
          <w:cantSplit/>
          <w:trHeight w:val="187"/>
        </w:trPr>
        <w:tc>
          <w:tcPr>
            <w:tcW w:w="3060" w:type="dxa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892ECD9" w14:textId="0A469FF6" w:rsidR="00DE6C5C" w:rsidRPr="00BB3431" w:rsidRDefault="00AB2696" w:rsidP="00CB13EA">
            <w:pPr>
              <w:suppressAutoHyphens/>
              <w:autoSpaceDE w:val="0"/>
              <w:autoSpaceDN w:val="0"/>
              <w:adjustRightInd w:val="0"/>
              <w:spacing w:line="288" w:lineRule="auto"/>
              <w:textAlignment w:val="center"/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 w:rsidRPr="00BB3431">
              <w:rPr>
                <w:rFonts w:ascii="Arial" w:hAnsi="Arial" w:cs="Arial"/>
                <w:color w:val="000000"/>
                <w:sz w:val="20"/>
                <w:szCs w:val="20"/>
              </w:rPr>
              <w:t>Leave Type</w:t>
            </w:r>
          </w:p>
        </w:tc>
        <w:tc>
          <w:tcPr>
            <w:tcW w:w="3600" w:type="dxa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28579ED" w14:textId="77777777" w:rsidR="00AB2696" w:rsidRPr="00BB3431" w:rsidRDefault="002B1005" w:rsidP="00784448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0000"/>
                  <w:sz w:val="20"/>
                  <w:szCs w:val="20"/>
                </w:rPr>
                <w:id w:val="9551444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6C5C" w:rsidRPr="00BB3431">
                  <w:rPr>
                    <w:rFonts w:ascii="MS Gothic" w:eastAsia="MS Gothic" w:hAnsi="MS Gothic" w:cs="Arial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DE6C5C" w:rsidRPr="00BB3431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AB2696" w:rsidRPr="00BB3431">
              <w:rPr>
                <w:rFonts w:ascii="Arial" w:hAnsi="Arial" w:cs="Arial"/>
                <w:color w:val="000000"/>
                <w:sz w:val="20"/>
                <w:szCs w:val="20"/>
              </w:rPr>
              <w:t>Medical</w:t>
            </w:r>
          </w:p>
          <w:p w14:paraId="6B269414" w14:textId="582006B9" w:rsidR="00AB2696" w:rsidRPr="00BB3431" w:rsidRDefault="002B1005" w:rsidP="00784448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0000"/>
                  <w:sz w:val="20"/>
                  <w:szCs w:val="20"/>
                </w:rPr>
                <w:id w:val="-1412533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2696" w:rsidRPr="00BB3431">
                  <w:rPr>
                    <w:rFonts w:ascii="MS Gothic" w:eastAsia="MS Gothic" w:hAnsi="MS Gothic" w:cs="Arial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DE6C5C" w:rsidRPr="00BB3431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AB2696" w:rsidRPr="00BB3431">
              <w:rPr>
                <w:rFonts w:ascii="Arial" w:hAnsi="Arial" w:cs="Arial"/>
                <w:color w:val="000000"/>
                <w:sz w:val="20"/>
                <w:szCs w:val="20"/>
              </w:rPr>
              <w:t>Caregiver</w:t>
            </w:r>
          </w:p>
          <w:p w14:paraId="0376B2D2" w14:textId="77777777" w:rsidR="00AB2696" w:rsidRPr="00BB3431" w:rsidRDefault="002B1005" w:rsidP="00784448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0000"/>
                  <w:sz w:val="20"/>
                  <w:szCs w:val="20"/>
                </w:rPr>
                <w:id w:val="1932828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6C5C" w:rsidRPr="00BB3431">
                  <w:rPr>
                    <w:rFonts w:ascii="MS Gothic" w:eastAsia="MS Gothic" w:hAnsi="MS Gothic" w:cs="Arial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DE6C5C" w:rsidRPr="00BB3431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AB2696" w:rsidRPr="00BB3431">
              <w:rPr>
                <w:rFonts w:ascii="Arial" w:hAnsi="Arial" w:cs="Arial"/>
                <w:color w:val="000000"/>
                <w:sz w:val="20"/>
                <w:szCs w:val="20"/>
              </w:rPr>
              <w:t>Parental</w:t>
            </w:r>
          </w:p>
          <w:p w14:paraId="6FDC8FC6" w14:textId="18AA526C" w:rsidR="00DE6C5C" w:rsidRPr="00BB3431" w:rsidRDefault="002B1005" w:rsidP="00784448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0000"/>
                  <w:sz w:val="20"/>
                  <w:szCs w:val="20"/>
                </w:rPr>
                <w:id w:val="-1927418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2696" w:rsidRPr="00BB3431">
                  <w:rPr>
                    <w:rFonts w:ascii="MS Gothic" w:eastAsia="MS Gothic" w:hAnsi="MS Gothic" w:cs="Arial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DE6C5C" w:rsidRPr="00BB3431">
              <w:rPr>
                <w:rFonts w:ascii="Arial" w:hAnsi="Arial" w:cs="Arial"/>
                <w:color w:val="000000"/>
                <w:sz w:val="20"/>
                <w:szCs w:val="20"/>
              </w:rPr>
              <w:t xml:space="preserve"> Extended Bereavement</w:t>
            </w:r>
          </w:p>
        </w:tc>
        <w:tc>
          <w:tcPr>
            <w:tcW w:w="3510" w:type="dxa"/>
            <w:vAlign w:val="center"/>
          </w:tcPr>
          <w:p w14:paraId="0AF3C8E2" w14:textId="098A8761" w:rsidR="00DE6C5C" w:rsidRPr="00BB3431" w:rsidRDefault="002B1005" w:rsidP="00784448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0000"/>
                  <w:sz w:val="20"/>
                  <w:szCs w:val="20"/>
                </w:rPr>
                <w:id w:val="-6534452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2696" w:rsidRPr="00BB3431">
                  <w:rPr>
                    <w:rFonts w:ascii="MS Gothic" w:eastAsia="MS Gothic" w:hAnsi="MS Gothic" w:cs="Arial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DE6C5C" w:rsidRPr="00BB3431">
              <w:rPr>
                <w:rFonts w:ascii="Arial" w:hAnsi="Arial" w:cs="Arial"/>
                <w:color w:val="000000"/>
                <w:sz w:val="20"/>
                <w:szCs w:val="20"/>
              </w:rPr>
              <w:t xml:space="preserve"> Personal (non-medical)</w:t>
            </w:r>
          </w:p>
          <w:p w14:paraId="456E2F03" w14:textId="0BF30CC7" w:rsidR="00DE6C5C" w:rsidRPr="00BB3431" w:rsidRDefault="002B1005" w:rsidP="00784448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0000"/>
                  <w:sz w:val="20"/>
                  <w:szCs w:val="20"/>
                </w:rPr>
                <w:id w:val="901636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6C5C" w:rsidRPr="00BB3431">
                  <w:rPr>
                    <w:rFonts w:ascii="MS Gothic" w:eastAsia="MS Gothic" w:hAnsi="MS Gothic" w:cs="Arial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DE6C5C" w:rsidRPr="00BB3431">
              <w:rPr>
                <w:rFonts w:ascii="Arial" w:hAnsi="Arial" w:cs="Arial"/>
                <w:color w:val="000000"/>
                <w:sz w:val="20"/>
                <w:szCs w:val="20"/>
              </w:rPr>
              <w:t xml:space="preserve"> Educational</w:t>
            </w:r>
          </w:p>
          <w:p w14:paraId="5685B37E" w14:textId="6A3B02B4" w:rsidR="00DE6C5C" w:rsidRPr="00BB3431" w:rsidRDefault="002B1005" w:rsidP="00784448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0000"/>
                  <w:sz w:val="20"/>
                  <w:szCs w:val="20"/>
                </w:rPr>
                <w:id w:val="12996503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6C5C" w:rsidRPr="00BB3431">
                  <w:rPr>
                    <w:rFonts w:ascii="MS Gothic" w:eastAsia="MS Gothic" w:hAnsi="MS Gothic" w:cs="Arial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DE6C5C" w:rsidRPr="00BB3431">
              <w:rPr>
                <w:rFonts w:ascii="Arial" w:hAnsi="Arial" w:cs="Arial"/>
                <w:color w:val="000000"/>
                <w:sz w:val="20"/>
                <w:szCs w:val="20"/>
              </w:rPr>
              <w:t xml:space="preserve"> Military</w:t>
            </w:r>
          </w:p>
          <w:p w14:paraId="67954095" w14:textId="66ACA043" w:rsidR="00DE6C5C" w:rsidRPr="00BB3431" w:rsidRDefault="002B1005" w:rsidP="00784448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0000"/>
                  <w:sz w:val="20"/>
                  <w:szCs w:val="20"/>
                </w:rPr>
                <w:id w:val="8224814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6C5C" w:rsidRPr="00BB3431">
                  <w:rPr>
                    <w:rFonts w:ascii="MS Gothic" w:eastAsia="MS Gothic" w:hAnsi="MS Gothic" w:cs="Arial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DE6C5C" w:rsidRPr="00BB3431">
              <w:rPr>
                <w:rFonts w:ascii="Arial" w:hAnsi="Arial" w:cs="Arial"/>
                <w:color w:val="000000"/>
                <w:sz w:val="20"/>
                <w:szCs w:val="20"/>
              </w:rPr>
              <w:t xml:space="preserve"> Other ______________</w:t>
            </w:r>
          </w:p>
        </w:tc>
      </w:tr>
      <w:tr w:rsidR="003C2B02" w:rsidRPr="00DB0E00" w14:paraId="0B8D24F0" w14:textId="77777777" w:rsidTr="00880FE1">
        <w:trPr>
          <w:cantSplit/>
          <w:trHeight w:val="22"/>
        </w:trPr>
        <w:tc>
          <w:tcPr>
            <w:tcW w:w="3060" w:type="dxa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D046B7" w14:textId="696FB56E" w:rsidR="003C2B02" w:rsidRPr="00DB0E00" w:rsidRDefault="00EF0AD2" w:rsidP="003C2B02">
            <w:pPr>
              <w:suppressAutoHyphens/>
              <w:autoSpaceDE w:val="0"/>
              <w:autoSpaceDN w:val="0"/>
              <w:adjustRightInd w:val="0"/>
              <w:spacing w:line="288" w:lineRule="auto"/>
              <w:textAlignment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First day of leave</w:t>
            </w:r>
            <w:r w:rsidR="00800E27" w:rsidRPr="00DB0E00">
              <w:rPr>
                <w:rFonts w:ascii="Arial" w:hAnsi="Arial" w:cs="Arial"/>
                <w:color w:val="000000"/>
                <w:sz w:val="20"/>
                <w:szCs w:val="20"/>
              </w:rPr>
              <w:t>:</w:t>
            </w:r>
          </w:p>
        </w:tc>
        <w:sdt>
          <w:sdtPr>
            <w:rPr>
              <w:rFonts w:ascii="Arial" w:hAnsi="Arial" w:cs="Arial"/>
              <w:color w:val="000000"/>
              <w:sz w:val="20"/>
              <w:szCs w:val="20"/>
            </w:rPr>
            <w:id w:val="1341970000"/>
            <w:placeholder>
              <w:docPart w:val="B7CE22DE4D4041728BD58FC4EE3D5A4B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7110" w:type="dxa"/>
                <w:gridSpan w:val="2"/>
                <w:tcMar>
                  <w:top w:w="80" w:type="dxa"/>
                  <w:left w:w="80" w:type="dxa"/>
                  <w:bottom w:w="80" w:type="dxa"/>
                  <w:right w:w="80" w:type="dxa"/>
                </w:tcMar>
                <w:vAlign w:val="center"/>
              </w:tcPr>
              <w:p w14:paraId="13359C6C" w14:textId="1A5B7C3E" w:rsidR="003C2B02" w:rsidRPr="00DB0E00" w:rsidRDefault="00111D0C" w:rsidP="00953E27">
                <w:pPr>
                  <w:suppressAutoHyphens/>
                  <w:autoSpaceDE w:val="0"/>
                  <w:autoSpaceDN w:val="0"/>
                  <w:adjustRightInd w:val="0"/>
                  <w:spacing w:line="288" w:lineRule="auto"/>
                  <w:textAlignment w:val="center"/>
                  <w:rPr>
                    <w:rFonts w:ascii="Arial" w:hAnsi="Arial" w:cs="Arial"/>
                    <w:color w:val="000000"/>
                    <w:sz w:val="20"/>
                    <w:szCs w:val="20"/>
                  </w:rPr>
                </w:pPr>
                <w:r w:rsidRPr="00DB0E00">
                  <w:rPr>
                    <w:rStyle w:val="PlaceholderText"/>
                    <w:rFonts w:ascii="Arial" w:hAnsi="Arial" w:cs="Arial"/>
                  </w:rPr>
                  <w:t>Click or tap to enter a date.</w:t>
                </w:r>
              </w:p>
            </w:tc>
          </w:sdtContent>
        </w:sdt>
      </w:tr>
      <w:tr w:rsidR="003C2B02" w:rsidRPr="00DB0E00" w14:paraId="7A081EAD" w14:textId="77777777" w:rsidTr="00880FE1">
        <w:trPr>
          <w:cantSplit/>
          <w:trHeight w:val="144"/>
        </w:trPr>
        <w:tc>
          <w:tcPr>
            <w:tcW w:w="3060" w:type="dxa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D9A4060" w14:textId="5FFD7AB7" w:rsidR="003C2B02" w:rsidRPr="00DB0E00" w:rsidRDefault="00BF583A" w:rsidP="003C2B02">
            <w:pPr>
              <w:suppressAutoHyphens/>
              <w:autoSpaceDE w:val="0"/>
              <w:autoSpaceDN w:val="0"/>
              <w:adjustRightInd w:val="0"/>
              <w:spacing w:line="288" w:lineRule="auto"/>
              <w:textAlignment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B0E00">
              <w:rPr>
                <w:rFonts w:ascii="Arial" w:hAnsi="Arial" w:cs="Arial"/>
                <w:color w:val="000000"/>
                <w:sz w:val="20"/>
                <w:szCs w:val="20"/>
              </w:rPr>
              <w:t>Anticipated date of return:</w:t>
            </w:r>
          </w:p>
        </w:tc>
        <w:sdt>
          <w:sdtPr>
            <w:rPr>
              <w:rFonts w:ascii="Arial" w:hAnsi="Arial" w:cs="Arial"/>
              <w:color w:val="000000"/>
              <w:sz w:val="20"/>
              <w:szCs w:val="20"/>
            </w:rPr>
            <w:id w:val="-597717717"/>
            <w:placeholder>
              <w:docPart w:val="99FE45750B3145CFB06F78B8F0B8AE08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7110" w:type="dxa"/>
                <w:gridSpan w:val="2"/>
                <w:tcMar>
                  <w:top w:w="80" w:type="dxa"/>
                  <w:left w:w="80" w:type="dxa"/>
                  <w:bottom w:w="80" w:type="dxa"/>
                  <w:right w:w="80" w:type="dxa"/>
                </w:tcMar>
                <w:vAlign w:val="center"/>
              </w:tcPr>
              <w:p w14:paraId="51A4A7CC" w14:textId="0A66FC4B" w:rsidR="003C2B02" w:rsidRPr="00DB0E00" w:rsidRDefault="00BF583A" w:rsidP="00953E27">
                <w:pPr>
                  <w:suppressAutoHyphens/>
                  <w:autoSpaceDE w:val="0"/>
                  <w:autoSpaceDN w:val="0"/>
                  <w:adjustRightInd w:val="0"/>
                  <w:spacing w:line="288" w:lineRule="auto"/>
                  <w:textAlignment w:val="center"/>
                  <w:rPr>
                    <w:rFonts w:ascii="Arial" w:hAnsi="Arial" w:cs="Arial"/>
                    <w:color w:val="000000"/>
                    <w:sz w:val="20"/>
                    <w:szCs w:val="20"/>
                  </w:rPr>
                </w:pPr>
                <w:r w:rsidRPr="00DB0E00">
                  <w:rPr>
                    <w:rStyle w:val="PlaceholderText"/>
                    <w:rFonts w:ascii="Arial" w:hAnsi="Arial" w:cs="Arial"/>
                  </w:rPr>
                  <w:t>Click or tap to enter a date.</w:t>
                </w:r>
              </w:p>
            </w:tc>
          </w:sdtContent>
        </w:sdt>
      </w:tr>
      <w:tr w:rsidR="00145650" w:rsidRPr="00DB0E00" w14:paraId="230ABB22" w14:textId="77777777" w:rsidTr="00880FE1">
        <w:trPr>
          <w:cantSplit/>
          <w:trHeight w:val="144"/>
        </w:trPr>
        <w:tc>
          <w:tcPr>
            <w:tcW w:w="3060" w:type="dxa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E71494" w14:textId="632FECD1" w:rsidR="00145650" w:rsidRPr="00DB0E00" w:rsidRDefault="00145650" w:rsidP="003C2B02">
            <w:pPr>
              <w:suppressAutoHyphens/>
              <w:autoSpaceDE w:val="0"/>
              <w:autoSpaceDN w:val="0"/>
              <w:adjustRightInd w:val="0"/>
              <w:spacing w:line="288" w:lineRule="auto"/>
              <w:textAlignment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Total number of days of leave:</w:t>
            </w:r>
          </w:p>
        </w:tc>
        <w:tc>
          <w:tcPr>
            <w:tcW w:w="7110" w:type="dxa"/>
            <w:gridSpan w:val="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F0D79E9" w14:textId="77777777" w:rsidR="00145650" w:rsidRDefault="00145650" w:rsidP="00953E27">
            <w:pPr>
              <w:suppressAutoHyphens/>
              <w:autoSpaceDE w:val="0"/>
              <w:autoSpaceDN w:val="0"/>
              <w:adjustRightInd w:val="0"/>
              <w:spacing w:line="288" w:lineRule="auto"/>
              <w:textAlignment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454C95" w:rsidRPr="00DB0E00" w14:paraId="11B81FD0" w14:textId="77777777" w:rsidTr="00853552">
        <w:trPr>
          <w:cantSplit/>
          <w:trHeight w:hRule="exact" w:val="2076"/>
        </w:trPr>
        <w:tc>
          <w:tcPr>
            <w:tcW w:w="30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93BAF4A" w14:textId="0A2C5D17" w:rsidR="00454C95" w:rsidRPr="00454C95" w:rsidRDefault="0084044D" w:rsidP="00B4524E">
            <w:pPr>
              <w:suppressAutoHyphens/>
              <w:autoSpaceDE w:val="0"/>
              <w:autoSpaceDN w:val="0"/>
              <w:adjustRightInd w:val="0"/>
              <w:spacing w:line="288" w:lineRule="auto"/>
              <w:textAlignment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>Provide a b</w:t>
            </w:r>
            <w:r w:rsidR="00BB3431" w:rsidRPr="00BB3431">
              <w:rPr>
                <w:rFonts w:ascii="Arial" w:hAnsi="Arial" w:cs="Arial"/>
                <w:color w:val="000000"/>
                <w:sz w:val="20"/>
                <w:szCs w:val="20"/>
              </w:rPr>
              <w:t>rief overview of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the</w:t>
            </w:r>
            <w:r w:rsidR="00BB3431" w:rsidRPr="00BB3431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BB3431" w:rsidRPr="00BB3431">
              <w:rPr>
                <w:rFonts w:ascii="Arial" w:hAnsi="Arial" w:cs="Arial"/>
                <w:color w:val="000000"/>
                <w:sz w:val="20"/>
                <w:szCs w:val="20"/>
              </w:rPr>
              <w:t>the</w:t>
            </w:r>
            <w:proofErr w:type="spellEnd"/>
            <w:r w:rsidR="00BB3431" w:rsidRPr="00BB3431">
              <w:rPr>
                <w:rFonts w:ascii="Arial" w:hAnsi="Arial" w:cs="Arial"/>
                <w:color w:val="000000"/>
                <w:sz w:val="20"/>
                <w:szCs w:val="20"/>
              </w:rPr>
              <w:t xml:space="preserve"> anticipated impact of leave on length of training and/or board certification requirements</w:t>
            </w:r>
          </w:p>
        </w:tc>
        <w:tc>
          <w:tcPr>
            <w:tcW w:w="711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1C084EC" w14:textId="77777777" w:rsidR="00454C95" w:rsidRDefault="00454C95" w:rsidP="00B4524E">
            <w:pPr>
              <w:suppressAutoHyphens/>
              <w:autoSpaceDE w:val="0"/>
              <w:autoSpaceDN w:val="0"/>
              <w:adjustRightInd w:val="0"/>
              <w:spacing w:line="288" w:lineRule="auto"/>
              <w:textAlignment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84044D" w:rsidRPr="00DB0E00" w14:paraId="7381464B" w14:textId="77777777" w:rsidTr="00853552">
        <w:trPr>
          <w:cantSplit/>
          <w:trHeight w:hRule="exact" w:val="2076"/>
        </w:trPr>
        <w:tc>
          <w:tcPr>
            <w:tcW w:w="30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90BC3C2" w14:textId="0C2DDE9C" w:rsidR="0084044D" w:rsidRPr="00BB3431" w:rsidRDefault="0084044D" w:rsidP="00B4524E">
            <w:pPr>
              <w:suppressAutoHyphens/>
              <w:autoSpaceDE w:val="0"/>
              <w:autoSpaceDN w:val="0"/>
              <w:adjustRightInd w:val="0"/>
              <w:spacing w:line="288" w:lineRule="auto"/>
              <w:textAlignment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Educational leaves only – Provide a brief overview of the impact of the leave on program complement</w:t>
            </w:r>
          </w:p>
        </w:tc>
        <w:tc>
          <w:tcPr>
            <w:tcW w:w="711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361A19A" w14:textId="77777777" w:rsidR="0084044D" w:rsidRDefault="0084044D" w:rsidP="00B4524E">
            <w:pPr>
              <w:suppressAutoHyphens/>
              <w:autoSpaceDE w:val="0"/>
              <w:autoSpaceDN w:val="0"/>
              <w:adjustRightInd w:val="0"/>
              <w:spacing w:line="288" w:lineRule="auto"/>
              <w:textAlignment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A013BF" w:rsidRPr="00DB0E00" w14:paraId="018A69C6" w14:textId="77777777" w:rsidTr="007F75C8">
        <w:trPr>
          <w:cantSplit/>
          <w:trHeight w:val="3994"/>
        </w:trPr>
        <w:tc>
          <w:tcPr>
            <w:tcW w:w="10170" w:type="dxa"/>
            <w:gridSpan w:val="3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9C62581" w14:textId="69B5CF50" w:rsidR="00A013BF" w:rsidRDefault="002B1005" w:rsidP="00A013BF">
            <w:pPr>
              <w:suppressAutoHyphens/>
              <w:autoSpaceDE w:val="0"/>
              <w:autoSpaceDN w:val="0"/>
              <w:adjustRightInd w:val="0"/>
              <w:spacing w:line="288" w:lineRule="auto"/>
              <w:ind w:left="374" w:hanging="360"/>
              <w:textAlignment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0000"/>
                  <w:sz w:val="20"/>
                  <w:szCs w:val="20"/>
                </w:rPr>
                <w:id w:val="10770839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13BF">
                  <w:rPr>
                    <w:rFonts w:ascii="MS Gothic" w:eastAsia="MS Gothic" w:hAnsi="MS Gothic" w:cs="Arial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A013BF">
              <w:rPr>
                <w:rFonts w:ascii="Arial" w:hAnsi="Arial" w:cs="Arial"/>
                <w:color w:val="000000"/>
                <w:sz w:val="20"/>
                <w:szCs w:val="20"/>
              </w:rPr>
              <w:t xml:space="preserve">   </w:t>
            </w:r>
            <w:r w:rsidR="0084044D">
              <w:rPr>
                <w:rFonts w:ascii="Arial" w:hAnsi="Arial" w:cs="Arial"/>
                <w:color w:val="000000"/>
                <w:sz w:val="20"/>
                <w:szCs w:val="20"/>
              </w:rPr>
              <w:t>T</w:t>
            </w:r>
            <w:r w:rsidR="00A013BF">
              <w:rPr>
                <w:rFonts w:ascii="Arial" w:hAnsi="Arial" w:cs="Arial"/>
                <w:color w:val="000000"/>
                <w:sz w:val="20"/>
                <w:szCs w:val="20"/>
              </w:rPr>
              <w:t xml:space="preserve">his leave of absence </w:t>
            </w:r>
            <w:r w:rsidR="0084044D">
              <w:rPr>
                <w:rFonts w:ascii="Arial" w:hAnsi="Arial" w:cs="Arial"/>
                <w:color w:val="000000"/>
                <w:sz w:val="20"/>
                <w:szCs w:val="20"/>
              </w:rPr>
              <w:t xml:space="preserve">has been discussed </w:t>
            </w:r>
            <w:r w:rsidR="00A013BF">
              <w:rPr>
                <w:rFonts w:ascii="Arial" w:hAnsi="Arial" w:cs="Arial"/>
                <w:color w:val="000000"/>
                <w:sz w:val="20"/>
                <w:szCs w:val="20"/>
              </w:rPr>
              <w:t xml:space="preserve">with the </w:t>
            </w:r>
            <w:r w:rsidR="00440EF3">
              <w:rPr>
                <w:rFonts w:ascii="Arial" w:hAnsi="Arial" w:cs="Arial"/>
                <w:color w:val="000000"/>
                <w:sz w:val="20"/>
                <w:szCs w:val="20"/>
              </w:rPr>
              <w:t>trainee</w:t>
            </w:r>
            <w:r w:rsidR="00A013BF">
              <w:rPr>
                <w:rFonts w:ascii="Arial" w:hAnsi="Arial" w:cs="Arial"/>
                <w:color w:val="000000"/>
                <w:sz w:val="20"/>
                <w:szCs w:val="20"/>
              </w:rPr>
              <w:t xml:space="preserve"> to include </w:t>
            </w:r>
            <w:proofErr w:type="gramStart"/>
            <w:r w:rsidR="00A013BF">
              <w:rPr>
                <w:rFonts w:ascii="Arial" w:hAnsi="Arial" w:cs="Arial"/>
                <w:color w:val="000000"/>
                <w:sz w:val="20"/>
                <w:szCs w:val="20"/>
              </w:rPr>
              <w:t>all of</w:t>
            </w:r>
            <w:proofErr w:type="gramEnd"/>
            <w:r w:rsidR="00A013BF">
              <w:rPr>
                <w:rFonts w:ascii="Arial" w:hAnsi="Arial" w:cs="Arial"/>
                <w:color w:val="000000"/>
                <w:sz w:val="20"/>
                <w:szCs w:val="20"/>
              </w:rPr>
              <w:t xml:space="preserve"> the information contained on this form as well as the impact that this leave of absence may have on their </w:t>
            </w:r>
            <w:r w:rsidR="007F75C8">
              <w:rPr>
                <w:rFonts w:ascii="Arial" w:hAnsi="Arial" w:cs="Arial"/>
                <w:color w:val="000000"/>
                <w:sz w:val="20"/>
                <w:szCs w:val="20"/>
              </w:rPr>
              <w:t xml:space="preserve">length of </w:t>
            </w:r>
            <w:r w:rsidR="00A013BF">
              <w:rPr>
                <w:rFonts w:ascii="Arial" w:hAnsi="Arial" w:cs="Arial"/>
                <w:color w:val="000000"/>
                <w:sz w:val="20"/>
                <w:szCs w:val="20"/>
              </w:rPr>
              <w:t xml:space="preserve">training and </w:t>
            </w:r>
            <w:r w:rsidR="003E306F">
              <w:rPr>
                <w:rFonts w:ascii="Arial" w:hAnsi="Arial" w:cs="Arial"/>
                <w:color w:val="000000"/>
                <w:sz w:val="20"/>
                <w:szCs w:val="20"/>
              </w:rPr>
              <w:t>implication fo</w:t>
            </w:r>
            <w:r w:rsidR="007F75C8">
              <w:rPr>
                <w:rFonts w:ascii="Arial" w:hAnsi="Arial" w:cs="Arial"/>
                <w:color w:val="000000"/>
                <w:sz w:val="20"/>
                <w:szCs w:val="20"/>
              </w:rPr>
              <w:t xml:space="preserve">r the </w:t>
            </w:r>
            <w:r w:rsidR="00DE6C5C">
              <w:rPr>
                <w:rFonts w:ascii="Arial" w:hAnsi="Arial" w:cs="Arial"/>
                <w:color w:val="000000"/>
                <w:sz w:val="20"/>
                <w:szCs w:val="20"/>
              </w:rPr>
              <w:t>certifying board</w:t>
            </w:r>
            <w:r w:rsidR="00A013BF">
              <w:rPr>
                <w:rFonts w:ascii="Arial" w:hAnsi="Arial" w:cs="Arial"/>
                <w:color w:val="000000"/>
                <w:sz w:val="20"/>
                <w:szCs w:val="20"/>
              </w:rPr>
              <w:t xml:space="preserve"> exam(s)</w:t>
            </w:r>
          </w:p>
          <w:p w14:paraId="54E1F2ED" w14:textId="25846547" w:rsidR="007F75C8" w:rsidRDefault="007F75C8" w:rsidP="00A013BF">
            <w:pPr>
              <w:suppressAutoHyphens/>
              <w:autoSpaceDE w:val="0"/>
              <w:autoSpaceDN w:val="0"/>
              <w:adjustRightInd w:val="0"/>
              <w:spacing w:line="288" w:lineRule="auto"/>
              <w:ind w:left="374" w:hanging="360"/>
              <w:textAlignment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3B650722" w14:textId="15E34AF5" w:rsidR="007F75C8" w:rsidRDefault="002B1005" w:rsidP="007F75C8">
            <w:pPr>
              <w:suppressAutoHyphens/>
              <w:autoSpaceDE w:val="0"/>
              <w:autoSpaceDN w:val="0"/>
              <w:adjustRightInd w:val="0"/>
              <w:spacing w:line="288" w:lineRule="auto"/>
              <w:ind w:left="374" w:hanging="360"/>
              <w:textAlignment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0000"/>
                  <w:sz w:val="20"/>
                  <w:szCs w:val="20"/>
                </w:rPr>
                <w:id w:val="15329912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6C5C">
                  <w:rPr>
                    <w:rFonts w:ascii="MS Gothic" w:eastAsia="MS Gothic" w:hAnsi="MS Gothic" w:cs="Arial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7F75C8">
              <w:rPr>
                <w:rFonts w:ascii="Arial" w:hAnsi="Arial" w:cs="Arial"/>
                <w:color w:val="000000"/>
                <w:sz w:val="20"/>
                <w:szCs w:val="20"/>
              </w:rPr>
              <w:t xml:space="preserve">   </w:t>
            </w:r>
            <w:r w:rsidR="0084044D">
              <w:rPr>
                <w:rFonts w:ascii="Arial" w:hAnsi="Arial" w:cs="Arial"/>
                <w:color w:val="000000"/>
                <w:sz w:val="20"/>
                <w:szCs w:val="20"/>
              </w:rPr>
              <w:t>The</w:t>
            </w:r>
            <w:r w:rsidR="007F75C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440EF3">
              <w:rPr>
                <w:rFonts w:ascii="Arial" w:hAnsi="Arial" w:cs="Arial"/>
                <w:color w:val="000000"/>
                <w:sz w:val="20"/>
                <w:szCs w:val="20"/>
              </w:rPr>
              <w:t>trainee</w:t>
            </w:r>
            <w:r w:rsidR="007F75C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84044D">
              <w:rPr>
                <w:rFonts w:ascii="Arial" w:hAnsi="Arial" w:cs="Arial"/>
                <w:color w:val="000000"/>
                <w:sz w:val="20"/>
                <w:szCs w:val="20"/>
              </w:rPr>
              <w:t>has been provided a copy of</w:t>
            </w:r>
            <w:r w:rsidR="007F75C8">
              <w:rPr>
                <w:rFonts w:ascii="Arial" w:hAnsi="Arial" w:cs="Arial"/>
                <w:color w:val="000000"/>
                <w:sz w:val="20"/>
                <w:szCs w:val="20"/>
              </w:rPr>
              <w:t xml:space="preserve"> the UACOM – T GME Vacation and Leaves of Absence Policy</w:t>
            </w:r>
            <w:r w:rsidR="002172AC">
              <w:rPr>
                <w:rFonts w:ascii="Arial" w:hAnsi="Arial" w:cs="Arial"/>
                <w:color w:val="000000"/>
                <w:sz w:val="20"/>
                <w:szCs w:val="20"/>
              </w:rPr>
              <w:t xml:space="preserve">, </w:t>
            </w:r>
            <w:r w:rsidR="007F75C8">
              <w:rPr>
                <w:rFonts w:ascii="Arial" w:hAnsi="Arial" w:cs="Arial"/>
                <w:color w:val="000000"/>
                <w:sz w:val="20"/>
                <w:szCs w:val="20"/>
              </w:rPr>
              <w:t xml:space="preserve">the </w:t>
            </w:r>
            <w:hyperlink r:id="rId9" w:history="1">
              <w:r w:rsidR="007F75C8" w:rsidRPr="007F75C8">
                <w:rPr>
                  <w:rStyle w:val="Hyperlink"/>
                  <w:rFonts w:ascii="Arial" w:hAnsi="Arial" w:cs="Arial"/>
                  <w:sz w:val="20"/>
                  <w:szCs w:val="20"/>
                </w:rPr>
                <w:t>Graduate Medical Education Vacation and Leaves of Absence Summary and Frequently Asked Questions</w:t>
              </w:r>
            </w:hyperlink>
            <w:r w:rsidR="007F75C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2172AC">
              <w:rPr>
                <w:rFonts w:ascii="Arial" w:hAnsi="Arial" w:cs="Arial"/>
                <w:color w:val="000000"/>
                <w:sz w:val="20"/>
                <w:szCs w:val="20"/>
              </w:rPr>
              <w:t xml:space="preserve"> and </w:t>
            </w:r>
            <w:hyperlink r:id="rId10" w:history="1">
              <w:r w:rsidR="002172AC" w:rsidRPr="002172AC">
                <w:rPr>
                  <w:rStyle w:val="Hyperlink"/>
                  <w:rFonts w:ascii="Arial" w:hAnsi="Arial" w:cs="Arial"/>
                  <w:sz w:val="20"/>
                  <w:szCs w:val="20"/>
                </w:rPr>
                <w:t>Banner Resident and Fellow Benefits information</w:t>
              </w:r>
            </w:hyperlink>
            <w:r w:rsidR="002172AC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7F75C8" w:rsidRPr="002172AC">
              <w:rPr>
                <w:rFonts w:ascii="Arial" w:hAnsi="Arial" w:cs="Arial"/>
                <w:color w:val="000000"/>
                <w:sz w:val="20"/>
                <w:szCs w:val="20"/>
              </w:rPr>
              <w:t>which includes information on</w:t>
            </w:r>
            <w:r w:rsidR="002172AC">
              <w:rPr>
                <w:rFonts w:ascii="Arial" w:hAnsi="Arial" w:cs="Arial"/>
                <w:color w:val="000000"/>
                <w:sz w:val="20"/>
                <w:szCs w:val="20"/>
              </w:rPr>
              <w:t xml:space="preserve"> types of leaves and</w:t>
            </w:r>
            <w:r w:rsidR="007F75C8" w:rsidRPr="002172AC">
              <w:rPr>
                <w:rFonts w:ascii="Arial" w:hAnsi="Arial" w:cs="Arial"/>
                <w:color w:val="000000"/>
                <w:sz w:val="20"/>
                <w:szCs w:val="20"/>
              </w:rPr>
              <w:t xml:space="preserve"> the process for requesting a leave of absence</w:t>
            </w:r>
            <w:r w:rsidR="002172AC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  <w:p w14:paraId="286333E2" w14:textId="09DC7763" w:rsidR="007F75C8" w:rsidRDefault="007F75C8" w:rsidP="007F75C8">
            <w:pPr>
              <w:suppressAutoHyphens/>
              <w:autoSpaceDE w:val="0"/>
              <w:autoSpaceDN w:val="0"/>
              <w:adjustRightInd w:val="0"/>
              <w:spacing w:line="288" w:lineRule="auto"/>
              <w:ind w:left="374" w:hanging="360"/>
              <w:textAlignment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69DCBEAB" w14:textId="5BC7DA15" w:rsidR="007F75C8" w:rsidRDefault="002B1005" w:rsidP="007F75C8">
            <w:pPr>
              <w:suppressAutoHyphens/>
              <w:autoSpaceDE w:val="0"/>
              <w:autoSpaceDN w:val="0"/>
              <w:adjustRightInd w:val="0"/>
              <w:spacing w:line="288" w:lineRule="auto"/>
              <w:ind w:left="374" w:hanging="360"/>
              <w:textAlignment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0000"/>
                  <w:sz w:val="20"/>
                  <w:szCs w:val="20"/>
                </w:rPr>
                <w:id w:val="8100581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75C8">
                  <w:rPr>
                    <w:rFonts w:ascii="MS Gothic" w:eastAsia="MS Gothic" w:hAnsi="MS Gothic" w:cs="Arial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7F75C8">
              <w:rPr>
                <w:rFonts w:ascii="Arial" w:hAnsi="Arial" w:cs="Arial"/>
                <w:color w:val="000000"/>
                <w:sz w:val="20"/>
                <w:szCs w:val="20"/>
              </w:rPr>
              <w:t xml:space="preserve">  A copy of this form will be provided </w:t>
            </w:r>
            <w:r w:rsidR="00924FFF">
              <w:rPr>
                <w:rFonts w:ascii="Arial" w:hAnsi="Arial" w:cs="Arial"/>
                <w:color w:val="000000"/>
                <w:sz w:val="20"/>
                <w:szCs w:val="20"/>
              </w:rPr>
              <w:t xml:space="preserve">by </w:t>
            </w:r>
            <w:r w:rsidR="0084044D">
              <w:rPr>
                <w:rFonts w:ascii="Arial" w:hAnsi="Arial" w:cs="Arial"/>
                <w:color w:val="000000"/>
                <w:sz w:val="20"/>
                <w:szCs w:val="20"/>
              </w:rPr>
              <w:t>the Program Director</w:t>
            </w:r>
            <w:r w:rsidR="00924FFF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7F75C8">
              <w:rPr>
                <w:rFonts w:ascii="Arial" w:hAnsi="Arial" w:cs="Arial"/>
                <w:color w:val="000000"/>
                <w:sz w:val="20"/>
                <w:szCs w:val="20"/>
              </w:rPr>
              <w:t xml:space="preserve">to the </w:t>
            </w:r>
            <w:r w:rsidR="00440EF3">
              <w:rPr>
                <w:rFonts w:ascii="Arial" w:hAnsi="Arial" w:cs="Arial"/>
                <w:color w:val="000000"/>
                <w:sz w:val="20"/>
                <w:szCs w:val="20"/>
              </w:rPr>
              <w:t>trainee</w:t>
            </w:r>
            <w:r w:rsidR="007F75C8">
              <w:rPr>
                <w:rFonts w:ascii="Arial" w:hAnsi="Arial" w:cs="Arial"/>
                <w:color w:val="000000"/>
                <w:sz w:val="20"/>
                <w:szCs w:val="20"/>
              </w:rPr>
              <w:t>, place</w:t>
            </w:r>
            <w:r w:rsidR="0084044D">
              <w:rPr>
                <w:rFonts w:ascii="Arial" w:hAnsi="Arial" w:cs="Arial"/>
                <w:color w:val="000000"/>
                <w:sz w:val="20"/>
                <w:szCs w:val="20"/>
              </w:rPr>
              <w:t>d</w:t>
            </w:r>
            <w:r w:rsidR="007F75C8">
              <w:rPr>
                <w:rFonts w:ascii="Arial" w:hAnsi="Arial" w:cs="Arial"/>
                <w:color w:val="000000"/>
                <w:sz w:val="20"/>
                <w:szCs w:val="20"/>
              </w:rPr>
              <w:t xml:space="preserve"> in the </w:t>
            </w:r>
            <w:r w:rsidR="00440EF3">
              <w:rPr>
                <w:rFonts w:ascii="Arial" w:hAnsi="Arial" w:cs="Arial"/>
                <w:color w:val="000000"/>
                <w:sz w:val="20"/>
                <w:szCs w:val="20"/>
              </w:rPr>
              <w:t>trainee</w:t>
            </w:r>
            <w:r w:rsidR="007F75C8">
              <w:rPr>
                <w:rFonts w:ascii="Arial" w:hAnsi="Arial" w:cs="Arial"/>
                <w:color w:val="000000"/>
                <w:sz w:val="20"/>
                <w:szCs w:val="20"/>
              </w:rPr>
              <w:t>’s personnel file, and sent via email to the GME Director</w:t>
            </w:r>
          </w:p>
          <w:p w14:paraId="562DF5AB" w14:textId="3C367F88" w:rsidR="007F75C8" w:rsidRDefault="007F75C8" w:rsidP="007F75C8">
            <w:pPr>
              <w:suppressAutoHyphens/>
              <w:autoSpaceDE w:val="0"/>
              <w:autoSpaceDN w:val="0"/>
              <w:adjustRightInd w:val="0"/>
              <w:spacing w:line="288" w:lineRule="auto"/>
              <w:ind w:left="374" w:hanging="360"/>
              <w:textAlignment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71472709" w14:textId="77777777" w:rsidR="007F75C8" w:rsidRDefault="002B1005" w:rsidP="007F75C8">
            <w:pPr>
              <w:suppressAutoHyphens/>
              <w:autoSpaceDE w:val="0"/>
              <w:autoSpaceDN w:val="0"/>
              <w:adjustRightInd w:val="0"/>
              <w:spacing w:line="288" w:lineRule="auto"/>
              <w:ind w:left="374" w:hanging="360"/>
              <w:textAlignment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0000"/>
                  <w:sz w:val="20"/>
                  <w:szCs w:val="20"/>
                </w:rPr>
                <w:id w:val="-2350148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75C8">
                  <w:rPr>
                    <w:rFonts w:ascii="MS Gothic" w:eastAsia="MS Gothic" w:hAnsi="MS Gothic" w:cs="Arial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7F75C8">
              <w:rPr>
                <w:rFonts w:ascii="Arial" w:hAnsi="Arial" w:cs="Arial"/>
                <w:color w:val="000000"/>
                <w:sz w:val="20"/>
                <w:szCs w:val="20"/>
              </w:rPr>
              <w:t xml:space="preserve">  Any updates to the information contained on this form will be communicated</w:t>
            </w:r>
            <w:r w:rsidR="00924FFF">
              <w:rPr>
                <w:rFonts w:ascii="Arial" w:hAnsi="Arial" w:cs="Arial"/>
                <w:color w:val="000000"/>
                <w:sz w:val="20"/>
                <w:szCs w:val="20"/>
              </w:rPr>
              <w:t xml:space="preserve"> by </w:t>
            </w:r>
            <w:r w:rsidR="0084044D">
              <w:rPr>
                <w:rFonts w:ascii="Arial" w:hAnsi="Arial" w:cs="Arial"/>
                <w:color w:val="000000"/>
                <w:sz w:val="20"/>
                <w:szCs w:val="20"/>
              </w:rPr>
              <w:t>the Program Director</w:t>
            </w:r>
            <w:r w:rsidR="007F75C8">
              <w:rPr>
                <w:rFonts w:ascii="Arial" w:hAnsi="Arial" w:cs="Arial"/>
                <w:color w:val="000000"/>
                <w:sz w:val="20"/>
                <w:szCs w:val="20"/>
              </w:rPr>
              <w:t xml:space="preserve"> to the GME Director</w:t>
            </w:r>
          </w:p>
          <w:p w14:paraId="1E0F3781" w14:textId="77777777" w:rsidR="0084044D" w:rsidRDefault="0084044D" w:rsidP="007F75C8">
            <w:pPr>
              <w:suppressAutoHyphens/>
              <w:autoSpaceDE w:val="0"/>
              <w:autoSpaceDN w:val="0"/>
              <w:adjustRightInd w:val="0"/>
              <w:spacing w:line="288" w:lineRule="auto"/>
              <w:ind w:left="374" w:hanging="360"/>
              <w:textAlignment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488BD4E1" w14:textId="331429C1" w:rsidR="0084044D" w:rsidRDefault="0084044D" w:rsidP="0084044D">
            <w:pPr>
              <w:suppressAutoHyphens/>
              <w:autoSpaceDE w:val="0"/>
              <w:autoSpaceDN w:val="0"/>
              <w:adjustRightInd w:val="0"/>
              <w:spacing w:line="288" w:lineRule="auto"/>
              <w:ind w:left="374" w:hanging="360"/>
              <w:textAlignment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0000"/>
                  <w:sz w:val="20"/>
                  <w:szCs w:val="20"/>
                </w:rPr>
                <w:id w:val="-12436351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Educational leaves only – this form will be reviewed on an annual basis and sent by the Program Director to the GME Director on an annual basis</w:t>
            </w:r>
          </w:p>
          <w:p w14:paraId="177F1662" w14:textId="51B168D3" w:rsidR="0084044D" w:rsidRDefault="0084044D" w:rsidP="007F75C8">
            <w:pPr>
              <w:suppressAutoHyphens/>
              <w:autoSpaceDE w:val="0"/>
              <w:autoSpaceDN w:val="0"/>
              <w:adjustRightInd w:val="0"/>
              <w:spacing w:line="288" w:lineRule="auto"/>
              <w:ind w:left="374" w:hanging="360"/>
              <w:textAlignment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84044D" w:rsidRPr="00DB0E00" w14:paraId="366023BF" w14:textId="77777777" w:rsidTr="00395066">
        <w:trPr>
          <w:cantSplit/>
          <w:trHeight w:val="792"/>
        </w:trPr>
        <w:tc>
          <w:tcPr>
            <w:tcW w:w="10170" w:type="dxa"/>
            <w:gridSpan w:val="3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E7F05FC" w14:textId="77777777" w:rsidR="0084044D" w:rsidRDefault="0084044D" w:rsidP="0084044D">
            <w:pPr>
              <w:suppressAutoHyphens/>
              <w:autoSpaceDE w:val="0"/>
              <w:autoSpaceDN w:val="0"/>
              <w:adjustRightInd w:val="0"/>
              <w:spacing w:line="288" w:lineRule="auto"/>
              <w:textAlignment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0A1552D1" w14:textId="3BFD9568" w:rsidR="0084044D" w:rsidRPr="00DB0E00" w:rsidRDefault="0084044D" w:rsidP="0084044D">
            <w:pPr>
              <w:suppressAutoHyphens/>
              <w:autoSpaceDE w:val="0"/>
              <w:autoSpaceDN w:val="0"/>
              <w:adjustRightInd w:val="0"/>
              <w:spacing w:line="288" w:lineRule="auto"/>
              <w:textAlignment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rogram Director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Signature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DB0E00">
              <w:rPr>
                <w:rFonts w:ascii="Arial" w:hAnsi="Arial" w:cs="Arial"/>
                <w:color w:val="000000"/>
                <w:sz w:val="20"/>
                <w:szCs w:val="20"/>
              </w:rPr>
              <w:t>________________________________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______________________</w:t>
            </w:r>
            <w:r w:rsidRPr="00DB0E00">
              <w:rPr>
                <w:rFonts w:ascii="Arial" w:hAnsi="Arial" w:cs="Arial"/>
                <w:color w:val="000000"/>
                <w:sz w:val="20"/>
                <w:szCs w:val="20"/>
              </w:rPr>
              <w:t xml:space="preserve">   </w:t>
            </w:r>
          </w:p>
          <w:p w14:paraId="6F16CD3A" w14:textId="77777777" w:rsidR="0084044D" w:rsidRDefault="0084044D" w:rsidP="0084044D">
            <w:pPr>
              <w:suppressAutoHyphens/>
              <w:autoSpaceDE w:val="0"/>
              <w:autoSpaceDN w:val="0"/>
              <w:adjustRightInd w:val="0"/>
              <w:spacing w:line="288" w:lineRule="auto"/>
              <w:textAlignment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3B47EF93" w14:textId="77777777" w:rsidR="0084044D" w:rsidRDefault="0084044D" w:rsidP="0084044D">
            <w:pPr>
              <w:suppressAutoHyphens/>
              <w:autoSpaceDE w:val="0"/>
              <w:autoSpaceDN w:val="0"/>
              <w:adjustRightInd w:val="0"/>
              <w:spacing w:line="288" w:lineRule="auto"/>
              <w:textAlignment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B0E00">
              <w:rPr>
                <w:rFonts w:ascii="Arial" w:hAnsi="Arial" w:cs="Arial"/>
                <w:color w:val="000000"/>
                <w:sz w:val="20"/>
                <w:szCs w:val="20"/>
              </w:rPr>
              <w:t xml:space="preserve">Date:  </w:t>
            </w:r>
            <w:sdt>
              <w:sdtPr>
                <w:rPr>
                  <w:rFonts w:ascii="Arial" w:hAnsi="Arial" w:cs="Arial"/>
                  <w:color w:val="000000"/>
                  <w:sz w:val="20"/>
                  <w:szCs w:val="20"/>
                </w:rPr>
                <w:id w:val="-1314947380"/>
                <w:placeholder>
                  <w:docPart w:val="DEEA163CDD1C4531BFA1E4D74BA55148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DB0E00">
                  <w:rPr>
                    <w:rStyle w:val="PlaceholderText"/>
                    <w:rFonts w:ascii="Arial" w:hAnsi="Arial" w:cs="Arial"/>
                  </w:rPr>
                  <w:t>Click or tap to enter a date.</w:t>
                </w:r>
              </w:sdtContent>
            </w:sdt>
          </w:p>
          <w:p w14:paraId="1B5D887A" w14:textId="77777777" w:rsidR="0084044D" w:rsidRDefault="0084044D" w:rsidP="0084044D">
            <w:pPr>
              <w:suppressAutoHyphens/>
              <w:autoSpaceDE w:val="0"/>
              <w:autoSpaceDN w:val="0"/>
              <w:adjustRightInd w:val="0"/>
              <w:spacing w:line="288" w:lineRule="auto"/>
              <w:textAlignment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76A97A68" w14:textId="77777777" w:rsidR="0084044D" w:rsidRDefault="0084044D" w:rsidP="0084044D">
            <w:pPr>
              <w:suppressAutoHyphens/>
              <w:autoSpaceDE w:val="0"/>
              <w:autoSpaceDN w:val="0"/>
              <w:adjustRightInd w:val="0"/>
              <w:spacing w:line="288" w:lineRule="auto"/>
              <w:textAlignment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Trainee Signature ______________________________________________________________</w:t>
            </w:r>
          </w:p>
          <w:p w14:paraId="025151C9" w14:textId="77777777" w:rsidR="0084044D" w:rsidRDefault="0084044D" w:rsidP="0084044D">
            <w:pPr>
              <w:suppressAutoHyphens/>
              <w:autoSpaceDE w:val="0"/>
              <w:autoSpaceDN w:val="0"/>
              <w:adjustRightInd w:val="0"/>
              <w:spacing w:line="288" w:lineRule="auto"/>
              <w:textAlignment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219870DB" w14:textId="3B071512" w:rsidR="0084044D" w:rsidRPr="00DB0E00" w:rsidRDefault="0084044D" w:rsidP="0084044D">
            <w:pPr>
              <w:suppressAutoHyphens/>
              <w:autoSpaceDE w:val="0"/>
              <w:autoSpaceDN w:val="0"/>
              <w:adjustRightInd w:val="0"/>
              <w:spacing w:line="288" w:lineRule="auto"/>
              <w:textAlignment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Date: </w:t>
            </w:r>
            <w:sdt>
              <w:sdtPr>
                <w:rPr>
                  <w:rFonts w:ascii="Arial" w:hAnsi="Arial" w:cs="Arial"/>
                  <w:color w:val="000000"/>
                  <w:sz w:val="20"/>
                  <w:szCs w:val="20"/>
                </w:rPr>
                <w:id w:val="-1035961057"/>
                <w:placeholder>
                  <w:docPart w:val="7B7C9D7C937346E59B08AB3936B9DE25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DB0E00">
                  <w:rPr>
                    <w:rStyle w:val="PlaceholderText"/>
                    <w:rFonts w:ascii="Arial" w:hAnsi="Arial" w:cs="Arial"/>
                  </w:rPr>
                  <w:t>Click or tap to enter a date.</w:t>
                </w:r>
              </w:sdtContent>
            </w:sdt>
          </w:p>
        </w:tc>
      </w:tr>
    </w:tbl>
    <w:p w14:paraId="78339890" w14:textId="48E72E63" w:rsidR="00E9001A" w:rsidRPr="00DB0E00" w:rsidRDefault="00E9001A" w:rsidP="0EFB0FB0">
      <w:pPr>
        <w:tabs>
          <w:tab w:val="left" w:pos="2859"/>
        </w:tabs>
        <w:rPr>
          <w:rFonts w:ascii="Arial" w:hAnsi="Arial" w:cs="Arial"/>
        </w:rPr>
      </w:pPr>
    </w:p>
    <w:sectPr w:rsidR="00E9001A" w:rsidRPr="00DB0E00" w:rsidSect="00784448">
      <w:headerReference w:type="default" r:id="rId11"/>
      <w:footerReference w:type="default" r:id="rId12"/>
      <w:headerReference w:type="first" r:id="rId13"/>
      <w:pgSz w:w="12240" w:h="15840"/>
      <w:pgMar w:top="898" w:right="540" w:bottom="720" w:left="1080" w:header="647" w:footer="32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15E307" w14:textId="77777777" w:rsidR="00B43A9D" w:rsidRDefault="00B43A9D" w:rsidP="00390133">
      <w:r>
        <w:separator/>
      </w:r>
    </w:p>
  </w:endnote>
  <w:endnote w:type="continuationSeparator" w:id="0">
    <w:p w14:paraId="7890169D" w14:textId="77777777" w:rsidR="00B43A9D" w:rsidRDefault="00B43A9D" w:rsidP="00390133">
      <w:r>
        <w:continuationSeparator/>
      </w:r>
    </w:p>
  </w:endnote>
  <w:endnote w:type="continuationNotice" w:id="1">
    <w:p w14:paraId="57EC59A9" w14:textId="77777777" w:rsidR="00B43A9D" w:rsidRDefault="00B43A9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9AB670" w14:textId="2FEB1BDC" w:rsidR="00B66144" w:rsidRPr="00DE6C5C" w:rsidRDefault="002B1005" w:rsidP="00DE6C5C">
    <w:pPr>
      <w:pStyle w:val="Footer"/>
      <w:jc w:val="right"/>
    </w:pPr>
    <w:r>
      <w:t>Updated 05/04/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7B68F7" w14:textId="77777777" w:rsidR="00B43A9D" w:rsidRDefault="00B43A9D" w:rsidP="00390133">
      <w:r>
        <w:separator/>
      </w:r>
    </w:p>
  </w:footnote>
  <w:footnote w:type="continuationSeparator" w:id="0">
    <w:p w14:paraId="24A04259" w14:textId="77777777" w:rsidR="00B43A9D" w:rsidRDefault="00B43A9D" w:rsidP="00390133">
      <w:r>
        <w:continuationSeparator/>
      </w:r>
    </w:p>
  </w:footnote>
  <w:footnote w:type="continuationNotice" w:id="1">
    <w:p w14:paraId="23175BC4" w14:textId="77777777" w:rsidR="00B43A9D" w:rsidRDefault="00B43A9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192"/>
      <w:gridCol w:w="3192"/>
      <w:gridCol w:w="3192"/>
    </w:tblGrid>
    <w:tr w:rsidR="007171B9" w:rsidRPr="004C70EF" w14:paraId="03FCC328" w14:textId="77777777" w:rsidTr="007171B9">
      <w:trPr>
        <w:trHeight w:val="990"/>
        <w:jc w:val="center"/>
      </w:trPr>
      <w:tc>
        <w:tcPr>
          <w:tcW w:w="3192" w:type="dxa"/>
        </w:tcPr>
        <w:p w14:paraId="0076DA10" w14:textId="77777777" w:rsidR="007171B9" w:rsidRPr="004C70EF" w:rsidRDefault="007171B9" w:rsidP="007171B9">
          <w:pPr>
            <w:pStyle w:val="Header"/>
            <w:rPr>
              <w:sz w:val="22"/>
              <w:szCs w:val="22"/>
            </w:rPr>
          </w:pPr>
          <w:r w:rsidRPr="004C70EF">
            <w:rPr>
              <w:noProof/>
              <w:sz w:val="22"/>
              <w:szCs w:val="22"/>
            </w:rPr>
            <w:drawing>
              <wp:inline distT="0" distB="0" distL="0" distR="0" wp14:anchorId="6F9EFB31" wp14:editId="41177D90">
                <wp:extent cx="1700784" cy="722376"/>
                <wp:effectExtent l="0" t="0" r="0" b="1905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COM_Logo_smaller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00784" cy="72237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192" w:type="dxa"/>
        </w:tcPr>
        <w:p w14:paraId="6A984032" w14:textId="77777777" w:rsidR="007171B9" w:rsidRPr="004C70EF" w:rsidRDefault="007171B9" w:rsidP="007171B9">
          <w:pPr>
            <w:pStyle w:val="Header"/>
            <w:rPr>
              <w:sz w:val="22"/>
              <w:szCs w:val="22"/>
            </w:rPr>
          </w:pPr>
          <w:r w:rsidRPr="004C70EF">
            <w:rPr>
              <w:sz w:val="22"/>
              <w:szCs w:val="22"/>
            </w:rPr>
            <w:t xml:space="preserve">Graduate Medical Education </w:t>
          </w:r>
        </w:p>
        <w:p w14:paraId="6DE3BAB2" w14:textId="77777777" w:rsidR="007171B9" w:rsidRPr="004C70EF" w:rsidRDefault="007171B9" w:rsidP="007171B9">
          <w:pPr>
            <w:pStyle w:val="Header"/>
            <w:rPr>
              <w:sz w:val="22"/>
              <w:szCs w:val="22"/>
            </w:rPr>
          </w:pPr>
          <w:r w:rsidRPr="004C70EF">
            <w:rPr>
              <w:sz w:val="22"/>
              <w:szCs w:val="22"/>
            </w:rPr>
            <w:t xml:space="preserve">Tel: (520) 626-7878 </w:t>
          </w:r>
        </w:p>
        <w:p w14:paraId="547E1F9F" w14:textId="77777777" w:rsidR="007171B9" w:rsidRPr="004C70EF" w:rsidRDefault="007171B9" w:rsidP="007171B9">
          <w:pPr>
            <w:pStyle w:val="Header"/>
            <w:rPr>
              <w:sz w:val="22"/>
              <w:szCs w:val="22"/>
            </w:rPr>
          </w:pPr>
          <w:r w:rsidRPr="004C70EF">
            <w:rPr>
              <w:sz w:val="22"/>
              <w:szCs w:val="22"/>
            </w:rPr>
            <w:t>Fax: (520) 626-0090</w:t>
          </w:r>
        </w:p>
        <w:p w14:paraId="058FF267" w14:textId="77777777" w:rsidR="007171B9" w:rsidRPr="004C70EF" w:rsidRDefault="007171B9" w:rsidP="007171B9">
          <w:pPr>
            <w:pStyle w:val="Header"/>
            <w:rPr>
              <w:sz w:val="22"/>
              <w:szCs w:val="22"/>
              <w:u w:val="single"/>
            </w:rPr>
          </w:pPr>
          <w:r w:rsidRPr="004C70EF">
            <w:rPr>
              <w:color w:val="0070C0"/>
              <w:sz w:val="22"/>
              <w:szCs w:val="22"/>
              <w:u w:val="single"/>
            </w:rPr>
            <w:t>medicine.arizona.edu</w:t>
          </w:r>
        </w:p>
      </w:tc>
      <w:tc>
        <w:tcPr>
          <w:tcW w:w="3192" w:type="dxa"/>
        </w:tcPr>
        <w:p w14:paraId="7E531283" w14:textId="77777777" w:rsidR="007171B9" w:rsidRPr="004C70EF" w:rsidRDefault="007171B9" w:rsidP="007171B9">
          <w:pPr>
            <w:pStyle w:val="Header"/>
            <w:rPr>
              <w:sz w:val="22"/>
              <w:szCs w:val="22"/>
            </w:rPr>
          </w:pPr>
          <w:r w:rsidRPr="004C70EF">
            <w:rPr>
              <w:sz w:val="22"/>
              <w:szCs w:val="22"/>
            </w:rPr>
            <w:t xml:space="preserve">1501 N. Campbell Ave. </w:t>
          </w:r>
        </w:p>
        <w:p w14:paraId="53FA152A" w14:textId="77777777" w:rsidR="007171B9" w:rsidRPr="004C70EF" w:rsidRDefault="007171B9" w:rsidP="007171B9">
          <w:pPr>
            <w:pStyle w:val="Header"/>
            <w:rPr>
              <w:sz w:val="22"/>
              <w:szCs w:val="22"/>
            </w:rPr>
          </w:pPr>
          <w:r w:rsidRPr="004C70EF">
            <w:rPr>
              <w:sz w:val="22"/>
              <w:szCs w:val="22"/>
            </w:rPr>
            <w:t xml:space="preserve">P.O. Box 245085 </w:t>
          </w:r>
        </w:p>
        <w:p w14:paraId="3C0AC38D" w14:textId="77777777" w:rsidR="007171B9" w:rsidRPr="004C70EF" w:rsidRDefault="007171B9" w:rsidP="007171B9">
          <w:pPr>
            <w:pStyle w:val="Header"/>
            <w:rPr>
              <w:sz w:val="22"/>
              <w:szCs w:val="22"/>
            </w:rPr>
          </w:pPr>
          <w:r w:rsidRPr="004C70EF">
            <w:rPr>
              <w:sz w:val="22"/>
              <w:szCs w:val="22"/>
            </w:rPr>
            <w:t>Tucson, AZ 85725-5085</w:t>
          </w:r>
        </w:p>
      </w:tc>
    </w:tr>
  </w:tbl>
  <w:p w14:paraId="12D77B39" w14:textId="7E5170E5" w:rsidR="007171B9" w:rsidRPr="004C70EF" w:rsidRDefault="007171B9" w:rsidP="007171B9">
    <w:pPr>
      <w:pStyle w:val="Header"/>
      <w:rPr>
        <w:sz w:val="22"/>
        <w:szCs w:val="2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192"/>
      <w:gridCol w:w="3192"/>
      <w:gridCol w:w="3192"/>
    </w:tblGrid>
    <w:tr w:rsidR="007171B9" w:rsidRPr="004C70EF" w14:paraId="5543E813" w14:textId="77777777" w:rsidTr="007171B9">
      <w:trPr>
        <w:trHeight w:val="990"/>
        <w:jc w:val="center"/>
      </w:trPr>
      <w:tc>
        <w:tcPr>
          <w:tcW w:w="3192" w:type="dxa"/>
        </w:tcPr>
        <w:p w14:paraId="52170DDA" w14:textId="77777777" w:rsidR="007171B9" w:rsidRPr="004C70EF" w:rsidRDefault="007171B9" w:rsidP="007171B9">
          <w:pPr>
            <w:pStyle w:val="Header"/>
            <w:rPr>
              <w:sz w:val="22"/>
              <w:szCs w:val="22"/>
            </w:rPr>
          </w:pPr>
          <w:r w:rsidRPr="004C70EF">
            <w:rPr>
              <w:noProof/>
              <w:sz w:val="22"/>
              <w:szCs w:val="22"/>
            </w:rPr>
            <w:drawing>
              <wp:inline distT="0" distB="0" distL="0" distR="0" wp14:anchorId="71B11362" wp14:editId="31417A2F">
                <wp:extent cx="1700784" cy="722376"/>
                <wp:effectExtent l="0" t="0" r="0" b="1905"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COM_Logo_smaller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00784" cy="72237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192" w:type="dxa"/>
        </w:tcPr>
        <w:p w14:paraId="597B538A" w14:textId="77777777" w:rsidR="007171B9" w:rsidRPr="004C70EF" w:rsidRDefault="007171B9" w:rsidP="007171B9">
          <w:pPr>
            <w:pStyle w:val="Header"/>
            <w:rPr>
              <w:sz w:val="22"/>
              <w:szCs w:val="22"/>
            </w:rPr>
          </w:pPr>
          <w:r w:rsidRPr="004C70EF">
            <w:rPr>
              <w:sz w:val="22"/>
              <w:szCs w:val="22"/>
            </w:rPr>
            <w:t xml:space="preserve">Graduate Medical Education </w:t>
          </w:r>
        </w:p>
        <w:p w14:paraId="6B40ABD3" w14:textId="77777777" w:rsidR="007171B9" w:rsidRPr="004C70EF" w:rsidRDefault="007171B9" w:rsidP="007171B9">
          <w:pPr>
            <w:pStyle w:val="Header"/>
            <w:rPr>
              <w:sz w:val="22"/>
              <w:szCs w:val="22"/>
            </w:rPr>
          </w:pPr>
          <w:r w:rsidRPr="004C70EF">
            <w:rPr>
              <w:sz w:val="22"/>
              <w:szCs w:val="22"/>
            </w:rPr>
            <w:t xml:space="preserve">Tel: (520) 626-7878 </w:t>
          </w:r>
        </w:p>
        <w:p w14:paraId="2B0C9D90" w14:textId="77777777" w:rsidR="007171B9" w:rsidRPr="004C70EF" w:rsidRDefault="007171B9" w:rsidP="007171B9">
          <w:pPr>
            <w:pStyle w:val="Header"/>
            <w:rPr>
              <w:sz w:val="22"/>
              <w:szCs w:val="22"/>
            </w:rPr>
          </w:pPr>
          <w:r w:rsidRPr="004C70EF">
            <w:rPr>
              <w:sz w:val="22"/>
              <w:szCs w:val="22"/>
            </w:rPr>
            <w:t>Fax: (520) 626-0090</w:t>
          </w:r>
        </w:p>
        <w:p w14:paraId="1E0563F9" w14:textId="77777777" w:rsidR="007171B9" w:rsidRPr="004C70EF" w:rsidRDefault="007171B9" w:rsidP="007171B9">
          <w:pPr>
            <w:pStyle w:val="Header"/>
            <w:rPr>
              <w:sz w:val="22"/>
              <w:szCs w:val="22"/>
              <w:u w:val="single"/>
            </w:rPr>
          </w:pPr>
          <w:r w:rsidRPr="004C70EF">
            <w:rPr>
              <w:color w:val="0070C0"/>
              <w:sz w:val="22"/>
              <w:szCs w:val="22"/>
              <w:u w:val="single"/>
            </w:rPr>
            <w:t>medicine.arizona.edu</w:t>
          </w:r>
        </w:p>
      </w:tc>
      <w:tc>
        <w:tcPr>
          <w:tcW w:w="3192" w:type="dxa"/>
        </w:tcPr>
        <w:p w14:paraId="4FD905F2" w14:textId="77777777" w:rsidR="007171B9" w:rsidRPr="004C70EF" w:rsidRDefault="007171B9" w:rsidP="007171B9">
          <w:pPr>
            <w:pStyle w:val="Header"/>
            <w:rPr>
              <w:sz w:val="22"/>
              <w:szCs w:val="22"/>
            </w:rPr>
          </w:pPr>
          <w:r w:rsidRPr="004C70EF">
            <w:rPr>
              <w:sz w:val="22"/>
              <w:szCs w:val="22"/>
            </w:rPr>
            <w:t xml:space="preserve">1501 N. Campbell Ave. </w:t>
          </w:r>
        </w:p>
        <w:p w14:paraId="53C6017C" w14:textId="77777777" w:rsidR="007171B9" w:rsidRPr="004C70EF" w:rsidRDefault="007171B9" w:rsidP="007171B9">
          <w:pPr>
            <w:pStyle w:val="Header"/>
            <w:rPr>
              <w:sz w:val="22"/>
              <w:szCs w:val="22"/>
            </w:rPr>
          </w:pPr>
          <w:r w:rsidRPr="004C70EF">
            <w:rPr>
              <w:sz w:val="22"/>
              <w:szCs w:val="22"/>
            </w:rPr>
            <w:t xml:space="preserve">P.O. Box 245085 </w:t>
          </w:r>
        </w:p>
        <w:p w14:paraId="6E33D373" w14:textId="77777777" w:rsidR="007171B9" w:rsidRPr="004C70EF" w:rsidRDefault="007171B9" w:rsidP="007171B9">
          <w:pPr>
            <w:pStyle w:val="Header"/>
            <w:rPr>
              <w:sz w:val="22"/>
              <w:szCs w:val="22"/>
            </w:rPr>
          </w:pPr>
          <w:r w:rsidRPr="004C70EF">
            <w:rPr>
              <w:sz w:val="22"/>
              <w:szCs w:val="22"/>
            </w:rPr>
            <w:t>Tucson, AZ 85725-5085</w:t>
          </w:r>
        </w:p>
      </w:tc>
    </w:tr>
  </w:tbl>
  <w:p w14:paraId="292B0023" w14:textId="41E7C246" w:rsidR="007171B9" w:rsidRPr="004C70EF" w:rsidRDefault="007171B9" w:rsidP="007171B9">
    <w:pPr>
      <w:pStyle w:val="Header"/>
      <w:rPr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66F7A"/>
    <w:multiLevelType w:val="hybridMultilevel"/>
    <w:tmpl w:val="4C90A652"/>
    <w:lvl w:ilvl="0" w:tplc="116A8614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69498D"/>
    <w:multiLevelType w:val="hybridMultilevel"/>
    <w:tmpl w:val="7924C8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DB5491"/>
    <w:multiLevelType w:val="hybridMultilevel"/>
    <w:tmpl w:val="F5F42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5880DED"/>
    <w:multiLevelType w:val="hybridMultilevel"/>
    <w:tmpl w:val="F0FA44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24071876">
    <w:abstractNumId w:val="3"/>
  </w:num>
  <w:num w:numId="2" w16cid:durableId="952057570">
    <w:abstractNumId w:val="1"/>
  </w:num>
  <w:num w:numId="3" w16cid:durableId="758135985">
    <w:abstractNumId w:val="0"/>
  </w:num>
  <w:num w:numId="4" w16cid:durableId="120956480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2NDMxNTU2MDMzMzVU0lEKTi0uzszPAymwqAUAlSXt9ywAAAA="/>
  </w:docVars>
  <w:rsids>
    <w:rsidRoot w:val="00390133"/>
    <w:rsid w:val="00005588"/>
    <w:rsid w:val="00007C13"/>
    <w:rsid w:val="00014774"/>
    <w:rsid w:val="00016700"/>
    <w:rsid w:val="00017C16"/>
    <w:rsid w:val="000228FD"/>
    <w:rsid w:val="00026C5A"/>
    <w:rsid w:val="00031AF7"/>
    <w:rsid w:val="00040070"/>
    <w:rsid w:val="00056ACF"/>
    <w:rsid w:val="00056D20"/>
    <w:rsid w:val="000614D8"/>
    <w:rsid w:val="000617A1"/>
    <w:rsid w:val="00062CA8"/>
    <w:rsid w:val="000639B0"/>
    <w:rsid w:val="00070D96"/>
    <w:rsid w:val="00075227"/>
    <w:rsid w:val="0007634F"/>
    <w:rsid w:val="00077EF4"/>
    <w:rsid w:val="00093DEB"/>
    <w:rsid w:val="00096E1C"/>
    <w:rsid w:val="000A2584"/>
    <w:rsid w:val="000A5AE5"/>
    <w:rsid w:val="000B0131"/>
    <w:rsid w:val="000B0CC8"/>
    <w:rsid w:val="000B279F"/>
    <w:rsid w:val="000B29CB"/>
    <w:rsid w:val="000C24BF"/>
    <w:rsid w:val="000C426F"/>
    <w:rsid w:val="000C7452"/>
    <w:rsid w:val="000D0561"/>
    <w:rsid w:val="000D05B5"/>
    <w:rsid w:val="000D0859"/>
    <w:rsid w:val="000D2E0B"/>
    <w:rsid w:val="000D7651"/>
    <w:rsid w:val="000E3D28"/>
    <w:rsid w:val="00103B33"/>
    <w:rsid w:val="00105EBE"/>
    <w:rsid w:val="00110D56"/>
    <w:rsid w:val="00111D0C"/>
    <w:rsid w:val="001124A4"/>
    <w:rsid w:val="00122E70"/>
    <w:rsid w:val="001253F0"/>
    <w:rsid w:val="001266F4"/>
    <w:rsid w:val="00127201"/>
    <w:rsid w:val="001304AC"/>
    <w:rsid w:val="00130DAB"/>
    <w:rsid w:val="001338C4"/>
    <w:rsid w:val="00137539"/>
    <w:rsid w:val="00137EBC"/>
    <w:rsid w:val="00144899"/>
    <w:rsid w:val="00144CE1"/>
    <w:rsid w:val="00145650"/>
    <w:rsid w:val="00153948"/>
    <w:rsid w:val="001539BA"/>
    <w:rsid w:val="00171098"/>
    <w:rsid w:val="0017151B"/>
    <w:rsid w:val="00175E4B"/>
    <w:rsid w:val="001774EE"/>
    <w:rsid w:val="00180E6C"/>
    <w:rsid w:val="001840DB"/>
    <w:rsid w:val="00184417"/>
    <w:rsid w:val="00187557"/>
    <w:rsid w:val="0019301D"/>
    <w:rsid w:val="001A31A9"/>
    <w:rsid w:val="001B1FDA"/>
    <w:rsid w:val="001B2F17"/>
    <w:rsid w:val="001C1CDE"/>
    <w:rsid w:val="001D182F"/>
    <w:rsid w:val="001D3045"/>
    <w:rsid w:val="001D5CE3"/>
    <w:rsid w:val="001D6465"/>
    <w:rsid w:val="001E0623"/>
    <w:rsid w:val="001F1532"/>
    <w:rsid w:val="001F5784"/>
    <w:rsid w:val="001F5BA2"/>
    <w:rsid w:val="001F5CC4"/>
    <w:rsid w:val="00205EB1"/>
    <w:rsid w:val="0020705F"/>
    <w:rsid w:val="00211A52"/>
    <w:rsid w:val="00212FC4"/>
    <w:rsid w:val="002172AC"/>
    <w:rsid w:val="00220369"/>
    <w:rsid w:val="0022317C"/>
    <w:rsid w:val="00225071"/>
    <w:rsid w:val="002340CB"/>
    <w:rsid w:val="00245E39"/>
    <w:rsid w:val="00253772"/>
    <w:rsid w:val="00254404"/>
    <w:rsid w:val="00270D28"/>
    <w:rsid w:val="0027127E"/>
    <w:rsid w:val="00272F34"/>
    <w:rsid w:val="00275C25"/>
    <w:rsid w:val="00282E06"/>
    <w:rsid w:val="00285652"/>
    <w:rsid w:val="00292298"/>
    <w:rsid w:val="002A0DFC"/>
    <w:rsid w:val="002A0F44"/>
    <w:rsid w:val="002A49F4"/>
    <w:rsid w:val="002B08B6"/>
    <w:rsid w:val="002B1005"/>
    <w:rsid w:val="002B4685"/>
    <w:rsid w:val="002B47AE"/>
    <w:rsid w:val="002B6C8F"/>
    <w:rsid w:val="002B7685"/>
    <w:rsid w:val="002C16F1"/>
    <w:rsid w:val="002D3CA4"/>
    <w:rsid w:val="002D46DF"/>
    <w:rsid w:val="002D557E"/>
    <w:rsid w:val="002D56CA"/>
    <w:rsid w:val="002E24F2"/>
    <w:rsid w:val="002E255F"/>
    <w:rsid w:val="002E29F3"/>
    <w:rsid w:val="002E551E"/>
    <w:rsid w:val="002F1F0B"/>
    <w:rsid w:val="002F757B"/>
    <w:rsid w:val="002F796F"/>
    <w:rsid w:val="00303BB0"/>
    <w:rsid w:val="00304CA1"/>
    <w:rsid w:val="003148E4"/>
    <w:rsid w:val="00315599"/>
    <w:rsid w:val="00316618"/>
    <w:rsid w:val="003171B7"/>
    <w:rsid w:val="00320076"/>
    <w:rsid w:val="0032151F"/>
    <w:rsid w:val="003230BB"/>
    <w:rsid w:val="0032311B"/>
    <w:rsid w:val="00325B05"/>
    <w:rsid w:val="00334321"/>
    <w:rsid w:val="003352B5"/>
    <w:rsid w:val="00336FD2"/>
    <w:rsid w:val="00347E15"/>
    <w:rsid w:val="0036793A"/>
    <w:rsid w:val="0037338A"/>
    <w:rsid w:val="00380504"/>
    <w:rsid w:val="0038090B"/>
    <w:rsid w:val="0038576A"/>
    <w:rsid w:val="00390133"/>
    <w:rsid w:val="00394E09"/>
    <w:rsid w:val="0039599F"/>
    <w:rsid w:val="003A4C13"/>
    <w:rsid w:val="003B44ED"/>
    <w:rsid w:val="003C0521"/>
    <w:rsid w:val="003C2B02"/>
    <w:rsid w:val="003C3D3C"/>
    <w:rsid w:val="003C4474"/>
    <w:rsid w:val="003C45AA"/>
    <w:rsid w:val="003C4802"/>
    <w:rsid w:val="003C6651"/>
    <w:rsid w:val="003C71DF"/>
    <w:rsid w:val="003D3965"/>
    <w:rsid w:val="003D4DCA"/>
    <w:rsid w:val="003E28E7"/>
    <w:rsid w:val="003E306F"/>
    <w:rsid w:val="00400886"/>
    <w:rsid w:val="0040190A"/>
    <w:rsid w:val="00402051"/>
    <w:rsid w:val="004074F3"/>
    <w:rsid w:val="0041141C"/>
    <w:rsid w:val="00417385"/>
    <w:rsid w:val="0042286D"/>
    <w:rsid w:val="004232C7"/>
    <w:rsid w:val="004250C2"/>
    <w:rsid w:val="00427AA4"/>
    <w:rsid w:val="0043617F"/>
    <w:rsid w:val="00440EF3"/>
    <w:rsid w:val="00445116"/>
    <w:rsid w:val="00450B7F"/>
    <w:rsid w:val="00451B1C"/>
    <w:rsid w:val="00454C95"/>
    <w:rsid w:val="00465007"/>
    <w:rsid w:val="00471B0F"/>
    <w:rsid w:val="00485134"/>
    <w:rsid w:val="0049279C"/>
    <w:rsid w:val="00492CF1"/>
    <w:rsid w:val="00496A16"/>
    <w:rsid w:val="004A21F7"/>
    <w:rsid w:val="004A2D15"/>
    <w:rsid w:val="004A3606"/>
    <w:rsid w:val="004A404C"/>
    <w:rsid w:val="004A5239"/>
    <w:rsid w:val="004C1080"/>
    <w:rsid w:val="004C3AA6"/>
    <w:rsid w:val="004C5B01"/>
    <w:rsid w:val="004C5FE1"/>
    <w:rsid w:val="004C6C4A"/>
    <w:rsid w:val="004C792E"/>
    <w:rsid w:val="004D0C72"/>
    <w:rsid w:val="004F1F8C"/>
    <w:rsid w:val="004F6096"/>
    <w:rsid w:val="004F70F9"/>
    <w:rsid w:val="004F757F"/>
    <w:rsid w:val="00502D0B"/>
    <w:rsid w:val="00506DDE"/>
    <w:rsid w:val="005254ED"/>
    <w:rsid w:val="005338A4"/>
    <w:rsid w:val="0054637E"/>
    <w:rsid w:val="005548E2"/>
    <w:rsid w:val="00555205"/>
    <w:rsid w:val="00557490"/>
    <w:rsid w:val="00560275"/>
    <w:rsid w:val="00561FAF"/>
    <w:rsid w:val="0057338D"/>
    <w:rsid w:val="00576DD3"/>
    <w:rsid w:val="00597C40"/>
    <w:rsid w:val="005A2D81"/>
    <w:rsid w:val="005A7D5A"/>
    <w:rsid w:val="005B0DDA"/>
    <w:rsid w:val="005B7E37"/>
    <w:rsid w:val="005D07CB"/>
    <w:rsid w:val="005D1B45"/>
    <w:rsid w:val="005E12A0"/>
    <w:rsid w:val="005F38CD"/>
    <w:rsid w:val="0061545E"/>
    <w:rsid w:val="006235A7"/>
    <w:rsid w:val="00624809"/>
    <w:rsid w:val="00624DCE"/>
    <w:rsid w:val="0063123A"/>
    <w:rsid w:val="0063126D"/>
    <w:rsid w:val="0063621D"/>
    <w:rsid w:val="006423AE"/>
    <w:rsid w:val="00646619"/>
    <w:rsid w:val="006606AF"/>
    <w:rsid w:val="00664920"/>
    <w:rsid w:val="00665964"/>
    <w:rsid w:val="006666EA"/>
    <w:rsid w:val="0066684B"/>
    <w:rsid w:val="006717C9"/>
    <w:rsid w:val="0068010E"/>
    <w:rsid w:val="006804B0"/>
    <w:rsid w:val="006811B2"/>
    <w:rsid w:val="00683AE4"/>
    <w:rsid w:val="006866AE"/>
    <w:rsid w:val="00686B06"/>
    <w:rsid w:val="006907E1"/>
    <w:rsid w:val="006A5B72"/>
    <w:rsid w:val="006B3598"/>
    <w:rsid w:val="006B5927"/>
    <w:rsid w:val="006C2A0B"/>
    <w:rsid w:val="006C786E"/>
    <w:rsid w:val="006D25E5"/>
    <w:rsid w:val="006D6210"/>
    <w:rsid w:val="006E7F4A"/>
    <w:rsid w:val="006F267A"/>
    <w:rsid w:val="00700B19"/>
    <w:rsid w:val="007033F2"/>
    <w:rsid w:val="007135C9"/>
    <w:rsid w:val="007171B9"/>
    <w:rsid w:val="007219D9"/>
    <w:rsid w:val="007231F6"/>
    <w:rsid w:val="00723FF3"/>
    <w:rsid w:val="00725FBC"/>
    <w:rsid w:val="00731188"/>
    <w:rsid w:val="007344AC"/>
    <w:rsid w:val="0073505D"/>
    <w:rsid w:val="00735E62"/>
    <w:rsid w:val="007360A1"/>
    <w:rsid w:val="007425B4"/>
    <w:rsid w:val="007572AC"/>
    <w:rsid w:val="00766365"/>
    <w:rsid w:val="007703A7"/>
    <w:rsid w:val="00784448"/>
    <w:rsid w:val="00785C8A"/>
    <w:rsid w:val="00786DAC"/>
    <w:rsid w:val="00791515"/>
    <w:rsid w:val="00793289"/>
    <w:rsid w:val="00794DA0"/>
    <w:rsid w:val="00797E57"/>
    <w:rsid w:val="007A0026"/>
    <w:rsid w:val="007A0254"/>
    <w:rsid w:val="007A240A"/>
    <w:rsid w:val="007A2963"/>
    <w:rsid w:val="007A42D1"/>
    <w:rsid w:val="007B086E"/>
    <w:rsid w:val="007B4831"/>
    <w:rsid w:val="007C4C04"/>
    <w:rsid w:val="007D7B8B"/>
    <w:rsid w:val="007E0FF0"/>
    <w:rsid w:val="007E2882"/>
    <w:rsid w:val="007F04AF"/>
    <w:rsid w:val="007F20B3"/>
    <w:rsid w:val="007F75C8"/>
    <w:rsid w:val="00800E27"/>
    <w:rsid w:val="00804331"/>
    <w:rsid w:val="00811878"/>
    <w:rsid w:val="00836D2D"/>
    <w:rsid w:val="0084044D"/>
    <w:rsid w:val="00845180"/>
    <w:rsid w:val="00853552"/>
    <w:rsid w:val="0085409D"/>
    <w:rsid w:val="0085447F"/>
    <w:rsid w:val="00864BC6"/>
    <w:rsid w:val="00871D29"/>
    <w:rsid w:val="00871D85"/>
    <w:rsid w:val="00876D8C"/>
    <w:rsid w:val="00880FE1"/>
    <w:rsid w:val="0088394B"/>
    <w:rsid w:val="00896C94"/>
    <w:rsid w:val="008A3387"/>
    <w:rsid w:val="008A7EE1"/>
    <w:rsid w:val="008B4001"/>
    <w:rsid w:val="008C2FE8"/>
    <w:rsid w:val="008C4A9C"/>
    <w:rsid w:val="008C7823"/>
    <w:rsid w:val="008E1267"/>
    <w:rsid w:val="008E79BA"/>
    <w:rsid w:val="008F2636"/>
    <w:rsid w:val="00900226"/>
    <w:rsid w:val="00902768"/>
    <w:rsid w:val="0090465D"/>
    <w:rsid w:val="009058E4"/>
    <w:rsid w:val="00906A9D"/>
    <w:rsid w:val="009132DB"/>
    <w:rsid w:val="00916DC2"/>
    <w:rsid w:val="00922EC0"/>
    <w:rsid w:val="00924FFF"/>
    <w:rsid w:val="0093049B"/>
    <w:rsid w:val="00931A7D"/>
    <w:rsid w:val="00932D9A"/>
    <w:rsid w:val="00932E15"/>
    <w:rsid w:val="0093754A"/>
    <w:rsid w:val="009458FD"/>
    <w:rsid w:val="009478F6"/>
    <w:rsid w:val="009519FB"/>
    <w:rsid w:val="00951F92"/>
    <w:rsid w:val="00953E27"/>
    <w:rsid w:val="00955F98"/>
    <w:rsid w:val="00965D56"/>
    <w:rsid w:val="0096627A"/>
    <w:rsid w:val="00976887"/>
    <w:rsid w:val="0097786A"/>
    <w:rsid w:val="00996729"/>
    <w:rsid w:val="009A085F"/>
    <w:rsid w:val="009A18E9"/>
    <w:rsid w:val="009A1AD9"/>
    <w:rsid w:val="009A2D13"/>
    <w:rsid w:val="009B5D25"/>
    <w:rsid w:val="009B79F6"/>
    <w:rsid w:val="009D2E6A"/>
    <w:rsid w:val="009D426A"/>
    <w:rsid w:val="009E18E7"/>
    <w:rsid w:val="009E20EE"/>
    <w:rsid w:val="009E2DDD"/>
    <w:rsid w:val="009E6C28"/>
    <w:rsid w:val="009F33FA"/>
    <w:rsid w:val="009F56D6"/>
    <w:rsid w:val="009F5FB8"/>
    <w:rsid w:val="00A00D9C"/>
    <w:rsid w:val="00A013BF"/>
    <w:rsid w:val="00A03AA4"/>
    <w:rsid w:val="00A0596F"/>
    <w:rsid w:val="00A05CF6"/>
    <w:rsid w:val="00A117CD"/>
    <w:rsid w:val="00A14372"/>
    <w:rsid w:val="00A15280"/>
    <w:rsid w:val="00A15513"/>
    <w:rsid w:val="00A205E7"/>
    <w:rsid w:val="00A318A0"/>
    <w:rsid w:val="00A35CEE"/>
    <w:rsid w:val="00A44A55"/>
    <w:rsid w:val="00A4665B"/>
    <w:rsid w:val="00A50806"/>
    <w:rsid w:val="00A632C8"/>
    <w:rsid w:val="00A71CE8"/>
    <w:rsid w:val="00A75520"/>
    <w:rsid w:val="00A760B8"/>
    <w:rsid w:val="00A76345"/>
    <w:rsid w:val="00A76F00"/>
    <w:rsid w:val="00A77FA0"/>
    <w:rsid w:val="00A82323"/>
    <w:rsid w:val="00A8702C"/>
    <w:rsid w:val="00A93726"/>
    <w:rsid w:val="00AA3537"/>
    <w:rsid w:val="00AA398E"/>
    <w:rsid w:val="00AA3ABD"/>
    <w:rsid w:val="00AA4AA6"/>
    <w:rsid w:val="00AA6709"/>
    <w:rsid w:val="00AB2696"/>
    <w:rsid w:val="00AB6DC1"/>
    <w:rsid w:val="00AB6FEF"/>
    <w:rsid w:val="00AB728F"/>
    <w:rsid w:val="00AB7847"/>
    <w:rsid w:val="00AC01AC"/>
    <w:rsid w:val="00AC6C36"/>
    <w:rsid w:val="00AC6CD7"/>
    <w:rsid w:val="00AE1358"/>
    <w:rsid w:val="00AE5EC1"/>
    <w:rsid w:val="00AF1A52"/>
    <w:rsid w:val="00AF1B46"/>
    <w:rsid w:val="00B03861"/>
    <w:rsid w:val="00B042DF"/>
    <w:rsid w:val="00B0754C"/>
    <w:rsid w:val="00B07C7E"/>
    <w:rsid w:val="00B101D6"/>
    <w:rsid w:val="00B24BDF"/>
    <w:rsid w:val="00B312F0"/>
    <w:rsid w:val="00B3263C"/>
    <w:rsid w:val="00B3336F"/>
    <w:rsid w:val="00B3629F"/>
    <w:rsid w:val="00B43A9D"/>
    <w:rsid w:val="00B43CA3"/>
    <w:rsid w:val="00B4690A"/>
    <w:rsid w:val="00B46B74"/>
    <w:rsid w:val="00B5135B"/>
    <w:rsid w:val="00B5534D"/>
    <w:rsid w:val="00B66144"/>
    <w:rsid w:val="00B6705F"/>
    <w:rsid w:val="00B7050D"/>
    <w:rsid w:val="00B74AE9"/>
    <w:rsid w:val="00B77BDA"/>
    <w:rsid w:val="00B832FD"/>
    <w:rsid w:val="00B87F39"/>
    <w:rsid w:val="00B975C9"/>
    <w:rsid w:val="00BA3501"/>
    <w:rsid w:val="00BB11DF"/>
    <w:rsid w:val="00BB3431"/>
    <w:rsid w:val="00BB4C96"/>
    <w:rsid w:val="00BB4E42"/>
    <w:rsid w:val="00BC6A0D"/>
    <w:rsid w:val="00BD4980"/>
    <w:rsid w:val="00BE1BC0"/>
    <w:rsid w:val="00BE272C"/>
    <w:rsid w:val="00BE50B9"/>
    <w:rsid w:val="00BF1502"/>
    <w:rsid w:val="00BF2976"/>
    <w:rsid w:val="00BF3E00"/>
    <w:rsid w:val="00BF583A"/>
    <w:rsid w:val="00C01636"/>
    <w:rsid w:val="00C13C50"/>
    <w:rsid w:val="00C15687"/>
    <w:rsid w:val="00C32A27"/>
    <w:rsid w:val="00C35A40"/>
    <w:rsid w:val="00C35AB5"/>
    <w:rsid w:val="00C404EF"/>
    <w:rsid w:val="00C543AF"/>
    <w:rsid w:val="00C64243"/>
    <w:rsid w:val="00C64A35"/>
    <w:rsid w:val="00C723F0"/>
    <w:rsid w:val="00C74138"/>
    <w:rsid w:val="00C966DE"/>
    <w:rsid w:val="00CA5651"/>
    <w:rsid w:val="00CA6381"/>
    <w:rsid w:val="00CA7DA1"/>
    <w:rsid w:val="00CB13EA"/>
    <w:rsid w:val="00CB58AC"/>
    <w:rsid w:val="00CC26DA"/>
    <w:rsid w:val="00CC4C8F"/>
    <w:rsid w:val="00CC6C25"/>
    <w:rsid w:val="00CD4D5E"/>
    <w:rsid w:val="00CD732E"/>
    <w:rsid w:val="00CE6CA9"/>
    <w:rsid w:val="00CE7EC2"/>
    <w:rsid w:val="00CF4EDC"/>
    <w:rsid w:val="00D16A8C"/>
    <w:rsid w:val="00D2108F"/>
    <w:rsid w:val="00D33D02"/>
    <w:rsid w:val="00D40F26"/>
    <w:rsid w:val="00D53D86"/>
    <w:rsid w:val="00D5404D"/>
    <w:rsid w:val="00D54067"/>
    <w:rsid w:val="00D542A6"/>
    <w:rsid w:val="00D5472C"/>
    <w:rsid w:val="00D60261"/>
    <w:rsid w:val="00D701B7"/>
    <w:rsid w:val="00D727BF"/>
    <w:rsid w:val="00D76E7F"/>
    <w:rsid w:val="00D77B80"/>
    <w:rsid w:val="00D80712"/>
    <w:rsid w:val="00D81DC8"/>
    <w:rsid w:val="00D84F09"/>
    <w:rsid w:val="00DA0FDE"/>
    <w:rsid w:val="00DA1C6A"/>
    <w:rsid w:val="00DB0B2B"/>
    <w:rsid w:val="00DB0CE6"/>
    <w:rsid w:val="00DB0E00"/>
    <w:rsid w:val="00DB1232"/>
    <w:rsid w:val="00DB5644"/>
    <w:rsid w:val="00DC3CEA"/>
    <w:rsid w:val="00DD37DE"/>
    <w:rsid w:val="00DD3E68"/>
    <w:rsid w:val="00DD5B2B"/>
    <w:rsid w:val="00DE3073"/>
    <w:rsid w:val="00DE6C5C"/>
    <w:rsid w:val="00DE7817"/>
    <w:rsid w:val="00DE7CF1"/>
    <w:rsid w:val="00DF0C39"/>
    <w:rsid w:val="00DF4B4F"/>
    <w:rsid w:val="00DF5EBC"/>
    <w:rsid w:val="00DF74CD"/>
    <w:rsid w:val="00DF7D44"/>
    <w:rsid w:val="00E01FBB"/>
    <w:rsid w:val="00E02600"/>
    <w:rsid w:val="00E052A0"/>
    <w:rsid w:val="00E14782"/>
    <w:rsid w:val="00E15453"/>
    <w:rsid w:val="00E15523"/>
    <w:rsid w:val="00E21F69"/>
    <w:rsid w:val="00E25865"/>
    <w:rsid w:val="00E25D65"/>
    <w:rsid w:val="00E263D3"/>
    <w:rsid w:val="00E32696"/>
    <w:rsid w:val="00E403A7"/>
    <w:rsid w:val="00E450E4"/>
    <w:rsid w:val="00E46FBA"/>
    <w:rsid w:val="00E472AD"/>
    <w:rsid w:val="00E52A40"/>
    <w:rsid w:val="00E559C8"/>
    <w:rsid w:val="00E574B5"/>
    <w:rsid w:val="00E6006D"/>
    <w:rsid w:val="00E64A86"/>
    <w:rsid w:val="00E7142C"/>
    <w:rsid w:val="00E72263"/>
    <w:rsid w:val="00E724B7"/>
    <w:rsid w:val="00E75490"/>
    <w:rsid w:val="00E87605"/>
    <w:rsid w:val="00E9001A"/>
    <w:rsid w:val="00E90325"/>
    <w:rsid w:val="00E905A1"/>
    <w:rsid w:val="00E9265F"/>
    <w:rsid w:val="00E95B71"/>
    <w:rsid w:val="00EA59E7"/>
    <w:rsid w:val="00EA76C5"/>
    <w:rsid w:val="00EB2914"/>
    <w:rsid w:val="00EC046B"/>
    <w:rsid w:val="00EE55BA"/>
    <w:rsid w:val="00EE7000"/>
    <w:rsid w:val="00EF0AD2"/>
    <w:rsid w:val="00EF1178"/>
    <w:rsid w:val="00EF21B4"/>
    <w:rsid w:val="00EF64D3"/>
    <w:rsid w:val="00F0626E"/>
    <w:rsid w:val="00F15953"/>
    <w:rsid w:val="00F17294"/>
    <w:rsid w:val="00F177F7"/>
    <w:rsid w:val="00F2224B"/>
    <w:rsid w:val="00F2279B"/>
    <w:rsid w:val="00F339BA"/>
    <w:rsid w:val="00F35769"/>
    <w:rsid w:val="00F35B9F"/>
    <w:rsid w:val="00F364ED"/>
    <w:rsid w:val="00F45FBD"/>
    <w:rsid w:val="00F658FF"/>
    <w:rsid w:val="00F74E37"/>
    <w:rsid w:val="00F75B35"/>
    <w:rsid w:val="00F8291E"/>
    <w:rsid w:val="00F8612C"/>
    <w:rsid w:val="00F871B0"/>
    <w:rsid w:val="00F90840"/>
    <w:rsid w:val="00FA3C34"/>
    <w:rsid w:val="00FB3824"/>
    <w:rsid w:val="00FB47E0"/>
    <w:rsid w:val="00FB498C"/>
    <w:rsid w:val="00FB7456"/>
    <w:rsid w:val="00FC0034"/>
    <w:rsid w:val="00FC0495"/>
    <w:rsid w:val="00FC2DE6"/>
    <w:rsid w:val="00FC7A0D"/>
    <w:rsid w:val="00FD0D7C"/>
    <w:rsid w:val="00FD175F"/>
    <w:rsid w:val="00FD587B"/>
    <w:rsid w:val="00FF3985"/>
    <w:rsid w:val="00FF59DC"/>
    <w:rsid w:val="010C3DBC"/>
    <w:rsid w:val="01F1BA35"/>
    <w:rsid w:val="027A7923"/>
    <w:rsid w:val="02C859B7"/>
    <w:rsid w:val="03DF663E"/>
    <w:rsid w:val="03FE5017"/>
    <w:rsid w:val="047AF495"/>
    <w:rsid w:val="04F3D972"/>
    <w:rsid w:val="05AB5C4A"/>
    <w:rsid w:val="06005F20"/>
    <w:rsid w:val="06CCE60D"/>
    <w:rsid w:val="07114584"/>
    <w:rsid w:val="082F306C"/>
    <w:rsid w:val="0A5A53EE"/>
    <w:rsid w:val="0AAEC5C7"/>
    <w:rsid w:val="0C78EEF0"/>
    <w:rsid w:val="0C9BA207"/>
    <w:rsid w:val="0CD1EDD5"/>
    <w:rsid w:val="0EC1C4ED"/>
    <w:rsid w:val="0EC7F070"/>
    <w:rsid w:val="0EE9BE67"/>
    <w:rsid w:val="0EFB0FB0"/>
    <w:rsid w:val="0F8DB462"/>
    <w:rsid w:val="10DC7A6D"/>
    <w:rsid w:val="1131D6F0"/>
    <w:rsid w:val="11AC8235"/>
    <w:rsid w:val="127FC6BD"/>
    <w:rsid w:val="12955C98"/>
    <w:rsid w:val="13400069"/>
    <w:rsid w:val="13657607"/>
    <w:rsid w:val="145A3519"/>
    <w:rsid w:val="14A61C74"/>
    <w:rsid w:val="15A65B5C"/>
    <w:rsid w:val="1795F8FB"/>
    <w:rsid w:val="1AB1B001"/>
    <w:rsid w:val="1CA05829"/>
    <w:rsid w:val="1D31CDEB"/>
    <w:rsid w:val="1DEF76E6"/>
    <w:rsid w:val="1E7964C4"/>
    <w:rsid w:val="20885886"/>
    <w:rsid w:val="22606902"/>
    <w:rsid w:val="234593A4"/>
    <w:rsid w:val="245E53C3"/>
    <w:rsid w:val="250D846E"/>
    <w:rsid w:val="2750661E"/>
    <w:rsid w:val="27789E43"/>
    <w:rsid w:val="29124395"/>
    <w:rsid w:val="29527527"/>
    <w:rsid w:val="296F33F1"/>
    <w:rsid w:val="2A635B8B"/>
    <w:rsid w:val="2D46F596"/>
    <w:rsid w:val="31A74DD8"/>
    <w:rsid w:val="34E2C504"/>
    <w:rsid w:val="35878900"/>
    <w:rsid w:val="364D1F81"/>
    <w:rsid w:val="366DCFC2"/>
    <w:rsid w:val="3775FF52"/>
    <w:rsid w:val="386933D3"/>
    <w:rsid w:val="3A6811AD"/>
    <w:rsid w:val="3B3FAD4E"/>
    <w:rsid w:val="3C8F6383"/>
    <w:rsid w:val="3F104F8E"/>
    <w:rsid w:val="3F5C3311"/>
    <w:rsid w:val="3F700B4E"/>
    <w:rsid w:val="40CC03EA"/>
    <w:rsid w:val="41418CED"/>
    <w:rsid w:val="42D5D56A"/>
    <w:rsid w:val="43BAED3C"/>
    <w:rsid w:val="44A4DD2A"/>
    <w:rsid w:val="44BC023D"/>
    <w:rsid w:val="458323A7"/>
    <w:rsid w:val="45CA7876"/>
    <w:rsid w:val="4736ED75"/>
    <w:rsid w:val="4829E61F"/>
    <w:rsid w:val="485F9A75"/>
    <w:rsid w:val="48D9AE42"/>
    <w:rsid w:val="4906D26E"/>
    <w:rsid w:val="49CF379D"/>
    <w:rsid w:val="4B60EF69"/>
    <w:rsid w:val="4CC149F8"/>
    <w:rsid w:val="4D2EC036"/>
    <w:rsid w:val="4E3E3080"/>
    <w:rsid w:val="4E6EA9DD"/>
    <w:rsid w:val="4FB35C53"/>
    <w:rsid w:val="500198E2"/>
    <w:rsid w:val="505D3029"/>
    <w:rsid w:val="50FE7FFC"/>
    <w:rsid w:val="5216BB73"/>
    <w:rsid w:val="533FCE15"/>
    <w:rsid w:val="540D83F2"/>
    <w:rsid w:val="5472F851"/>
    <w:rsid w:val="54D4AE0A"/>
    <w:rsid w:val="56F21A1C"/>
    <w:rsid w:val="582AA12D"/>
    <w:rsid w:val="582FCB31"/>
    <w:rsid w:val="59C7D7FE"/>
    <w:rsid w:val="5A09A215"/>
    <w:rsid w:val="5B3A6E71"/>
    <w:rsid w:val="5C0888F5"/>
    <w:rsid w:val="5C6AD626"/>
    <w:rsid w:val="5D9D68EA"/>
    <w:rsid w:val="5E9E753D"/>
    <w:rsid w:val="5EBAA335"/>
    <w:rsid w:val="5EE36C2C"/>
    <w:rsid w:val="5FF8DB7F"/>
    <w:rsid w:val="60AC3A0F"/>
    <w:rsid w:val="626E1786"/>
    <w:rsid w:val="6381C071"/>
    <w:rsid w:val="650DB6C1"/>
    <w:rsid w:val="661518E6"/>
    <w:rsid w:val="66C346F7"/>
    <w:rsid w:val="68B9DE94"/>
    <w:rsid w:val="6900AC7E"/>
    <w:rsid w:val="69049510"/>
    <w:rsid w:val="6CB745BE"/>
    <w:rsid w:val="6D31598B"/>
    <w:rsid w:val="6D5508C1"/>
    <w:rsid w:val="6DDFC0E8"/>
    <w:rsid w:val="6E1CCA51"/>
    <w:rsid w:val="71081F11"/>
    <w:rsid w:val="71904687"/>
    <w:rsid w:val="71DB966A"/>
    <w:rsid w:val="71DCC55A"/>
    <w:rsid w:val="7289FAAD"/>
    <w:rsid w:val="72ABAA27"/>
    <w:rsid w:val="770BF7E9"/>
    <w:rsid w:val="789805AF"/>
    <w:rsid w:val="78B80702"/>
    <w:rsid w:val="7A378374"/>
    <w:rsid w:val="7B281905"/>
    <w:rsid w:val="7E1A2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BA471EB"/>
  <w14:defaultImageDpi w14:val="330"/>
  <w15:chartTrackingRefBased/>
  <w15:docId w15:val="{801170A0-1E82-48DB-B853-2A6184DA42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ParagraphStyle">
    <w:name w:val="[No Paragraph Style]"/>
    <w:rsid w:val="00390133"/>
    <w:pPr>
      <w:autoSpaceDE w:val="0"/>
      <w:autoSpaceDN w:val="0"/>
      <w:adjustRightInd w:val="0"/>
      <w:spacing w:line="288" w:lineRule="auto"/>
      <w:textAlignment w:val="center"/>
    </w:pPr>
    <w:rPr>
      <w:rFonts w:ascii="Arial" w:hAnsi="Arial" w:cs="Arial"/>
      <w:color w:val="000000"/>
    </w:rPr>
  </w:style>
  <w:style w:type="paragraph" w:customStyle="1" w:styleId="Tablebodycopy">
    <w:name w:val="Table body copy"/>
    <w:basedOn w:val="NoParagraphStyle"/>
    <w:uiPriority w:val="99"/>
    <w:rsid w:val="00390133"/>
    <w:pPr>
      <w:suppressAutoHyphens/>
    </w:pPr>
    <w:rPr>
      <w:sz w:val="20"/>
      <w:szCs w:val="20"/>
    </w:rPr>
  </w:style>
  <w:style w:type="paragraph" w:customStyle="1" w:styleId="GREENHEADERS">
    <w:name w:val="GREEN HEADERS"/>
    <w:basedOn w:val="Tablebodycopy"/>
    <w:uiPriority w:val="99"/>
    <w:rsid w:val="00390133"/>
    <w:pPr>
      <w:jc w:val="center"/>
    </w:pPr>
    <w:rPr>
      <w:b/>
      <w:bCs/>
      <w:color w:val="FFFFFF"/>
      <w:sz w:val="28"/>
      <w:szCs w:val="28"/>
    </w:rPr>
  </w:style>
  <w:style w:type="paragraph" w:customStyle="1" w:styleId="Pathway">
    <w:name w:val="Pathway"/>
    <w:basedOn w:val="Tablebodycopy"/>
    <w:uiPriority w:val="99"/>
    <w:rsid w:val="00390133"/>
    <w:rPr>
      <w:b/>
      <w:bCs/>
      <w:sz w:val="24"/>
      <w:szCs w:val="24"/>
    </w:rPr>
  </w:style>
  <w:style w:type="paragraph" w:customStyle="1" w:styleId="Tablebullets">
    <w:name w:val="Table bullets"/>
    <w:basedOn w:val="Tablebodycopy"/>
    <w:uiPriority w:val="99"/>
    <w:rsid w:val="00390133"/>
    <w:pPr>
      <w:ind w:left="200" w:hanging="200"/>
    </w:pPr>
  </w:style>
  <w:style w:type="character" w:customStyle="1" w:styleId="Bold">
    <w:name w:val="Bold"/>
    <w:uiPriority w:val="99"/>
    <w:rsid w:val="00390133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39013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0133"/>
  </w:style>
  <w:style w:type="paragraph" w:styleId="Footer">
    <w:name w:val="footer"/>
    <w:basedOn w:val="Normal"/>
    <w:link w:val="FooterChar"/>
    <w:unhideWhenUsed/>
    <w:rsid w:val="0039013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0133"/>
  </w:style>
  <w:style w:type="paragraph" w:styleId="ListParagraph">
    <w:name w:val="List Paragraph"/>
    <w:basedOn w:val="Normal"/>
    <w:uiPriority w:val="34"/>
    <w:qFormat/>
    <w:rsid w:val="00390133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D80712"/>
  </w:style>
  <w:style w:type="character" w:styleId="Hyperlink">
    <w:name w:val="Hyperlink"/>
    <w:basedOn w:val="DefaultParagraphFont"/>
    <w:uiPriority w:val="99"/>
    <w:unhideWhenUsed/>
    <w:rsid w:val="00CA7DA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CA7DA1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CA7DA1"/>
    <w:pPr>
      <w:widowControl w:val="0"/>
      <w:autoSpaceDE w:val="0"/>
      <w:autoSpaceDN w:val="0"/>
      <w:spacing w:before="16"/>
      <w:ind w:left="107"/>
    </w:pPr>
    <w:rPr>
      <w:rFonts w:ascii="Calibri" w:eastAsia="Calibri" w:hAnsi="Calibri" w:cs="Calibri"/>
      <w:sz w:val="22"/>
      <w:szCs w:val="22"/>
    </w:rPr>
  </w:style>
  <w:style w:type="table" w:styleId="TableGrid">
    <w:name w:val="Table Grid"/>
    <w:basedOn w:val="TableNormal"/>
    <w:uiPriority w:val="59"/>
    <w:rsid w:val="00E258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CE6CA9"/>
    <w:rPr>
      <w:color w:val="954F72" w:themeColor="followedHyperlink"/>
      <w:u w:val="single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1253F0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1253F0"/>
    <w:rPr>
      <w:rFonts w:ascii="Arial" w:eastAsiaTheme="minorEastAsia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1253F0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1253F0"/>
    <w:rPr>
      <w:rFonts w:ascii="Arial" w:eastAsiaTheme="minorEastAsia" w:hAnsi="Arial" w:cs="Arial"/>
      <w:vanish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1253F0"/>
    <w:rPr>
      <w:color w:val="808080"/>
    </w:rPr>
  </w:style>
  <w:style w:type="character" w:styleId="CommentReference">
    <w:name w:val="annotation reference"/>
    <w:basedOn w:val="DefaultParagraphFont"/>
    <w:semiHidden/>
    <w:unhideWhenUsed/>
    <w:rsid w:val="00C01636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C0163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C01636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163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1636"/>
    <w:rPr>
      <w:rFonts w:eastAsiaTheme="minorEastAsia"/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624DC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Revision">
    <w:name w:val="Revision"/>
    <w:hidden/>
    <w:uiPriority w:val="99"/>
    <w:semiHidden/>
    <w:rsid w:val="0032311B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387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6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51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1848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242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6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5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173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3.amazonaws.com/flimp3/files/1ac35bc23d358fa4363db10e03e7fba2-FILE.pdf?response-content-disposition=inline&amp;response-content-type=application%2Fpdf&amp;AWSAccessKeyId=AKIASPEWEWCJZLHPVHU4&amp;Expires=1671032500&amp;Signature=PpDasRT4QFgyxLRsGjju2%2Fm0%2BSw%3D" TargetMode="External"/><Relationship Id="rId13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yperlink" Target="https://bannerbenefits.mybenefitport.com/wp-admin/admin-ajax.php?juwpfisadmin=false&amp;action=wpfd&amp;task=file.download&amp;wpfd_category_id=18&amp;wpfd_file_id=2093&amp;token=&amp;preview=1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flimp.live/bannerbenefit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bannerbenefits.mybenefitport.com/wp-admin/admin-ajax.php?juwpfisadmin=false&amp;action=wpfd&amp;task=file.download&amp;wpfd_category_id=18&amp;wpfd_file_id=2093&amp;token=&amp;preview=1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9FE45750B3145CFB06F78B8F0B8AE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D332A2-29C6-49A0-8A64-01B7174AB454}"/>
      </w:docPartPr>
      <w:docPartBody>
        <w:p w:rsidR="00807AD9" w:rsidRDefault="0043041D" w:rsidP="0043041D">
          <w:pPr>
            <w:pStyle w:val="99FE45750B3145CFB06F78B8F0B8AE08"/>
          </w:pPr>
          <w:r w:rsidRPr="00DB0E00">
            <w:rPr>
              <w:rStyle w:val="PlaceholderText"/>
              <w:rFonts w:ascii="Arial" w:hAnsi="Arial" w:cs="Arial"/>
            </w:rPr>
            <w:t>Click or tap to enter a date.</w:t>
          </w:r>
        </w:p>
      </w:docPartBody>
    </w:docPart>
    <w:docPart>
      <w:docPartPr>
        <w:name w:val="B7CE22DE4D4041728BD58FC4EE3D5A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4FCD46-CEBA-4E24-8A47-EB3D7CBE343F}"/>
      </w:docPartPr>
      <w:docPartBody>
        <w:p w:rsidR="001E04C2" w:rsidRDefault="0043041D" w:rsidP="0043041D">
          <w:pPr>
            <w:pStyle w:val="B7CE22DE4D4041728BD58FC4EE3D5A4B"/>
          </w:pPr>
          <w:r w:rsidRPr="00DB0E00">
            <w:rPr>
              <w:rStyle w:val="PlaceholderText"/>
              <w:rFonts w:ascii="Arial" w:hAnsi="Arial" w:cs="Arial"/>
            </w:rPr>
            <w:t>Click or tap to enter a date.</w:t>
          </w:r>
        </w:p>
      </w:docPartBody>
    </w:docPart>
    <w:docPart>
      <w:docPartPr>
        <w:name w:val="DEEA163CDD1C4531BFA1E4D74BA551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E6BFDC-237C-49FB-AAE3-77F176EFDC7D}"/>
      </w:docPartPr>
      <w:docPartBody>
        <w:p w:rsidR="00000000" w:rsidRDefault="00D86ACD" w:rsidP="00D86ACD">
          <w:pPr>
            <w:pStyle w:val="DEEA163CDD1C4531BFA1E4D74BA55148"/>
          </w:pPr>
          <w:r w:rsidRPr="00DB0E00">
            <w:rPr>
              <w:rStyle w:val="PlaceholderText"/>
              <w:rFonts w:ascii="Arial" w:hAnsi="Arial" w:cs="Arial"/>
            </w:rPr>
            <w:t>Click or tap to enter a date.</w:t>
          </w:r>
        </w:p>
      </w:docPartBody>
    </w:docPart>
    <w:docPart>
      <w:docPartPr>
        <w:name w:val="7B7C9D7C937346E59B08AB3936B9DE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E1F60A-226C-4439-B54A-725CE95BF519}"/>
      </w:docPartPr>
      <w:docPartBody>
        <w:p w:rsidR="00000000" w:rsidRDefault="00D86ACD" w:rsidP="00D86ACD">
          <w:pPr>
            <w:pStyle w:val="7B7C9D7C937346E59B08AB3936B9DE25"/>
          </w:pPr>
          <w:r w:rsidRPr="00DB0E00">
            <w:rPr>
              <w:rStyle w:val="PlaceholderText"/>
              <w:rFonts w:ascii="Arial" w:hAnsi="Arial" w:cs="Arial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06D95"/>
    <w:rsid w:val="000979FB"/>
    <w:rsid w:val="0018277B"/>
    <w:rsid w:val="001E01B3"/>
    <w:rsid w:val="001E04C2"/>
    <w:rsid w:val="001E62B6"/>
    <w:rsid w:val="00284AD8"/>
    <w:rsid w:val="002A007C"/>
    <w:rsid w:val="002E0C99"/>
    <w:rsid w:val="003A1BA5"/>
    <w:rsid w:val="003F1D33"/>
    <w:rsid w:val="0043041D"/>
    <w:rsid w:val="00496A16"/>
    <w:rsid w:val="006B29E4"/>
    <w:rsid w:val="006F4B0F"/>
    <w:rsid w:val="007B0812"/>
    <w:rsid w:val="00807AD9"/>
    <w:rsid w:val="00810658"/>
    <w:rsid w:val="0082769B"/>
    <w:rsid w:val="00841526"/>
    <w:rsid w:val="008F4C8B"/>
    <w:rsid w:val="00943A64"/>
    <w:rsid w:val="009D3754"/>
    <w:rsid w:val="00A03936"/>
    <w:rsid w:val="00A4396B"/>
    <w:rsid w:val="00B223D6"/>
    <w:rsid w:val="00B65000"/>
    <w:rsid w:val="00C36BE6"/>
    <w:rsid w:val="00C543AF"/>
    <w:rsid w:val="00C671DE"/>
    <w:rsid w:val="00CC0112"/>
    <w:rsid w:val="00D3668A"/>
    <w:rsid w:val="00D838F7"/>
    <w:rsid w:val="00D84DB1"/>
    <w:rsid w:val="00D86ACD"/>
    <w:rsid w:val="00E06D95"/>
    <w:rsid w:val="00E37C4A"/>
    <w:rsid w:val="00E93748"/>
    <w:rsid w:val="00F51E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86ACD"/>
    <w:rPr>
      <w:color w:val="808080"/>
    </w:rPr>
  </w:style>
  <w:style w:type="paragraph" w:customStyle="1" w:styleId="B7CE22DE4D4041728BD58FC4EE3D5A4B">
    <w:name w:val="B7CE22DE4D4041728BD58FC4EE3D5A4B"/>
    <w:rsid w:val="0043041D"/>
    <w:pPr>
      <w:spacing w:after="0" w:line="240" w:lineRule="auto"/>
    </w:pPr>
    <w:rPr>
      <w:sz w:val="24"/>
      <w:szCs w:val="24"/>
    </w:rPr>
  </w:style>
  <w:style w:type="paragraph" w:customStyle="1" w:styleId="99FE45750B3145CFB06F78B8F0B8AE08">
    <w:name w:val="99FE45750B3145CFB06F78B8F0B8AE08"/>
    <w:rsid w:val="0043041D"/>
    <w:pPr>
      <w:spacing w:after="0" w:line="240" w:lineRule="auto"/>
    </w:pPr>
    <w:rPr>
      <w:sz w:val="24"/>
      <w:szCs w:val="24"/>
    </w:rPr>
  </w:style>
  <w:style w:type="paragraph" w:customStyle="1" w:styleId="20DB7A4764564469ADB094F558814EB5">
    <w:name w:val="20DB7A4764564469ADB094F558814EB5"/>
    <w:rsid w:val="00943A64"/>
  </w:style>
  <w:style w:type="paragraph" w:customStyle="1" w:styleId="F827D38F9A394677B826919E33885022">
    <w:name w:val="F827D38F9A394677B826919E33885022"/>
    <w:rsid w:val="00D86ACD"/>
  </w:style>
  <w:style w:type="paragraph" w:customStyle="1" w:styleId="DEEA163CDD1C4531BFA1E4D74BA55148">
    <w:name w:val="DEEA163CDD1C4531BFA1E4D74BA55148"/>
    <w:rsid w:val="00D86ACD"/>
  </w:style>
  <w:style w:type="paragraph" w:customStyle="1" w:styleId="7B7C9D7C937346E59B08AB3936B9DE25">
    <w:name w:val="7B7C9D7C937346E59B08AB3936B9DE25"/>
    <w:rsid w:val="00D86AC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49</Words>
  <Characters>370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1</CharactersWithSpaces>
  <SharedDoc>false</SharedDoc>
  <HLinks>
    <vt:vector size="12" baseType="variant">
      <vt:variant>
        <vt:i4>3014691</vt:i4>
      </vt:variant>
      <vt:variant>
        <vt:i4>0</vt:i4>
      </vt:variant>
      <vt:variant>
        <vt:i4>0</vt:i4>
      </vt:variant>
      <vt:variant>
        <vt:i4>5</vt:i4>
      </vt:variant>
      <vt:variant>
        <vt:lpwstr>https://intranet.bcm.edu/policies/index.cfm?fuseaction=Policies.Display_Policy&amp;Policy_Number=27.3.5</vt:lpwstr>
      </vt:variant>
      <vt:variant>
        <vt:lpwstr/>
      </vt:variant>
      <vt:variant>
        <vt:i4>6357061</vt:i4>
      </vt:variant>
      <vt:variant>
        <vt:i4>3</vt:i4>
      </vt:variant>
      <vt:variant>
        <vt:i4>0</vt:i4>
      </vt:variant>
      <vt:variant>
        <vt:i4>5</vt:i4>
      </vt:variant>
      <vt:variant>
        <vt:lpwstr>mailto:leaveofabsence@bcm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Harbott</dc:creator>
  <cp:keywords/>
  <dc:description/>
  <cp:lastModifiedBy>Wright, Lauren</cp:lastModifiedBy>
  <cp:revision>3</cp:revision>
  <cp:lastPrinted>2021-06-07T23:22:00Z</cp:lastPrinted>
  <dcterms:created xsi:type="dcterms:W3CDTF">2023-05-04T15:24:00Z</dcterms:created>
  <dcterms:modified xsi:type="dcterms:W3CDTF">2023-05-04T15:24:00Z</dcterms:modified>
</cp:coreProperties>
</file>